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50962144" w:rsidR="00474774"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7F50D183" w14:textId="4B77E268" w:rsidR="002A0117" w:rsidRPr="008F52B7" w:rsidRDefault="003A071A" w:rsidP="002A0117">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1D2F60">
        <w:rPr>
          <w:b/>
          <w:u w:val="single"/>
        </w:rPr>
        <w:t xml:space="preserve"> FRIDAY</w:t>
      </w:r>
      <w:r w:rsidR="00B61E91" w:rsidRPr="008F52B7">
        <w:rPr>
          <w:b/>
          <w:u w:val="single"/>
        </w:rPr>
        <w:t>,</w:t>
      </w:r>
      <w:r w:rsidR="007418E5">
        <w:rPr>
          <w:b/>
          <w:u w:val="single"/>
        </w:rPr>
        <w:t xml:space="preserve"> </w:t>
      </w:r>
      <w:r w:rsidR="003624D0">
        <w:rPr>
          <w:b/>
          <w:u w:val="single"/>
        </w:rPr>
        <w:t xml:space="preserve">JUNE </w:t>
      </w:r>
      <w:r w:rsidR="001D2F60">
        <w:rPr>
          <w:b/>
          <w:u w:val="single"/>
        </w:rPr>
        <w:t>9</w:t>
      </w:r>
      <w:r w:rsidR="006F4F80">
        <w:rPr>
          <w:b/>
          <w:u w:val="single"/>
        </w:rPr>
        <w:t xml:space="preserve">, 2023, </w:t>
      </w:r>
      <w:r w:rsidR="00D8117E" w:rsidRPr="008F52B7">
        <w:rPr>
          <w:b/>
          <w:u w:val="single"/>
        </w:rPr>
        <w:t xml:space="preserve">AT </w:t>
      </w:r>
      <w:r w:rsidR="001D2F60">
        <w:rPr>
          <w:b/>
          <w:u w:val="single"/>
        </w:rPr>
        <w:t>2</w:t>
      </w:r>
      <w:r w:rsidR="00B20EAD" w:rsidRPr="008F52B7">
        <w:rPr>
          <w:b/>
          <w:u w:val="single"/>
        </w:rPr>
        <w:t>:</w:t>
      </w:r>
      <w:r w:rsidR="001D2F60">
        <w:rPr>
          <w:b/>
          <w:u w:val="single"/>
        </w:rPr>
        <w:t>0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2A0117" w:rsidRPr="008F52B7">
        <w:rPr>
          <w:b/>
          <w:u w:val="single"/>
        </w:rPr>
        <w:t xml:space="preserve">THE MEETING WAS CONDUCTED </w:t>
      </w:r>
      <w:r w:rsidR="002A0117">
        <w:rPr>
          <w:b/>
          <w:u w:val="single"/>
        </w:rPr>
        <w:t xml:space="preserve">BOTH IN-PERSON AND VIRTUALLY VIA ZOOM.  THE ANCHOR LOCATION WAS </w:t>
      </w:r>
      <w:r w:rsidR="001D2F60">
        <w:rPr>
          <w:b/>
          <w:u w:val="single"/>
        </w:rPr>
        <w:t>THE CENTRAL WASATCH COMMISSION OFFICES LOCATED AT 41 NORTH RIO GRANDE STREET, SALT LAKE CITY, UTAH.</w:t>
      </w:r>
    </w:p>
    <w:p w14:paraId="60E7F4B4" w14:textId="5A828234" w:rsidR="000C1E67" w:rsidRPr="008F52B7" w:rsidRDefault="000C1E67" w:rsidP="00BE1C8C">
      <w:pPr>
        <w:tabs>
          <w:tab w:val="left" w:pos="720"/>
          <w:tab w:val="left" w:pos="810"/>
          <w:tab w:val="left" w:pos="1440"/>
          <w:tab w:val="left" w:pos="1548"/>
          <w:tab w:val="left" w:pos="1800"/>
          <w:tab w:val="left" w:pos="2132"/>
        </w:tabs>
        <w:jc w:val="both"/>
      </w:pPr>
    </w:p>
    <w:p w14:paraId="2CBAAB44" w14:textId="77777777" w:rsidR="00152065" w:rsidRDefault="00BF6D17" w:rsidP="00BF6D17">
      <w:pPr>
        <w:tabs>
          <w:tab w:val="left" w:pos="720"/>
          <w:tab w:val="left" w:pos="1440"/>
          <w:tab w:val="left" w:pos="2160"/>
        </w:tabs>
        <w:ind w:left="2160" w:hanging="2160"/>
        <w:jc w:val="both"/>
      </w:pPr>
      <w:r w:rsidRPr="00D11CE2">
        <w:rPr>
          <w:b/>
        </w:rPr>
        <w:t xml:space="preserve">Board Members:  </w:t>
      </w:r>
      <w:r w:rsidRPr="00D11CE2">
        <w:rPr>
          <w:bCs/>
          <w:i/>
          <w:iCs/>
        </w:rPr>
        <w:tab/>
      </w:r>
      <w:r w:rsidRPr="0089268E">
        <w:t>Chair Christopher F. Robinson</w:t>
      </w:r>
    </w:p>
    <w:p w14:paraId="2CB5470E" w14:textId="7FC88532" w:rsidR="0092123E" w:rsidRPr="009F6041" w:rsidRDefault="0092123E" w:rsidP="00BF6D17">
      <w:pPr>
        <w:tabs>
          <w:tab w:val="left" w:pos="720"/>
          <w:tab w:val="left" w:pos="1440"/>
          <w:tab w:val="left" w:pos="2160"/>
        </w:tabs>
        <w:ind w:left="2160" w:hanging="2160"/>
        <w:jc w:val="both"/>
        <w:rPr>
          <w:bCs/>
        </w:rPr>
      </w:pPr>
      <w:r>
        <w:rPr>
          <w:b/>
        </w:rPr>
        <w:tab/>
      </w:r>
      <w:r>
        <w:rPr>
          <w:b/>
        </w:rPr>
        <w:tab/>
      </w:r>
      <w:r>
        <w:rPr>
          <w:b/>
        </w:rPr>
        <w:tab/>
      </w:r>
      <w:r w:rsidRPr="009F6041">
        <w:rPr>
          <w:bCs/>
        </w:rPr>
        <w:t>Mayor Erin Mendenhall</w:t>
      </w:r>
    </w:p>
    <w:p w14:paraId="1DC98880" w14:textId="77777777" w:rsidR="00D11CE2" w:rsidRPr="0089268E" w:rsidRDefault="00152065" w:rsidP="00D11CE2">
      <w:pPr>
        <w:tabs>
          <w:tab w:val="left" w:pos="720"/>
          <w:tab w:val="left" w:pos="1440"/>
          <w:tab w:val="left" w:pos="2160"/>
        </w:tabs>
        <w:ind w:left="2160" w:hanging="2160"/>
        <w:jc w:val="both"/>
      </w:pPr>
      <w:r w:rsidRPr="0089268E">
        <w:tab/>
      </w:r>
      <w:r w:rsidRPr="0089268E">
        <w:tab/>
      </w:r>
      <w:r w:rsidRPr="0089268E">
        <w:tab/>
      </w:r>
      <w:r w:rsidR="00D11CE2" w:rsidRPr="0089268E">
        <w:t>Mayor Michael Weichers</w:t>
      </w:r>
    </w:p>
    <w:p w14:paraId="78D6C4C0" w14:textId="77777777" w:rsidR="00D11CE2" w:rsidRPr="0089268E" w:rsidRDefault="00D11CE2" w:rsidP="00D11CE2">
      <w:pPr>
        <w:tabs>
          <w:tab w:val="left" w:pos="720"/>
          <w:tab w:val="left" w:pos="1440"/>
          <w:tab w:val="left" w:pos="2160"/>
        </w:tabs>
        <w:ind w:left="2160" w:hanging="2160"/>
        <w:jc w:val="both"/>
      </w:pPr>
      <w:r w:rsidRPr="0089268E">
        <w:tab/>
      </w:r>
      <w:r w:rsidRPr="0089268E">
        <w:tab/>
      </w:r>
      <w:r w:rsidRPr="0089268E">
        <w:tab/>
        <w:t>Mayor Monica Zoltanski</w:t>
      </w:r>
    </w:p>
    <w:p w14:paraId="46442BAE" w14:textId="77777777" w:rsidR="00D11CE2" w:rsidRPr="0089268E" w:rsidRDefault="00D11CE2" w:rsidP="00D11CE2">
      <w:pPr>
        <w:tabs>
          <w:tab w:val="left" w:pos="720"/>
          <w:tab w:val="left" w:pos="1440"/>
          <w:tab w:val="left" w:pos="2160"/>
        </w:tabs>
        <w:ind w:left="2160" w:hanging="2160"/>
        <w:jc w:val="both"/>
      </w:pPr>
      <w:r w:rsidRPr="0089268E">
        <w:tab/>
      </w:r>
      <w:r w:rsidRPr="0089268E">
        <w:tab/>
      </w:r>
      <w:r w:rsidRPr="0089268E">
        <w:tab/>
        <w:t>Mayor Roger Bourke</w:t>
      </w:r>
    </w:p>
    <w:p w14:paraId="6B94230C" w14:textId="404C980A" w:rsidR="00A872DA" w:rsidRPr="0089268E" w:rsidRDefault="00D11CE2" w:rsidP="00D11CE2">
      <w:pPr>
        <w:tabs>
          <w:tab w:val="left" w:pos="720"/>
          <w:tab w:val="left" w:pos="1440"/>
          <w:tab w:val="left" w:pos="2160"/>
        </w:tabs>
        <w:ind w:left="2160" w:hanging="2160"/>
        <w:jc w:val="both"/>
      </w:pPr>
      <w:r w:rsidRPr="0089268E">
        <w:tab/>
      </w:r>
      <w:r w:rsidRPr="0089268E">
        <w:tab/>
      </w:r>
      <w:r w:rsidRPr="0089268E">
        <w:tab/>
      </w:r>
      <w:r w:rsidR="00A872DA" w:rsidRPr="0089268E">
        <w:t>Mayor Jeff Silvestrini</w:t>
      </w:r>
    </w:p>
    <w:p w14:paraId="43B4D6B5" w14:textId="77777777" w:rsidR="006416E6" w:rsidRPr="0089268E" w:rsidRDefault="00DB6130" w:rsidP="006416E6">
      <w:pPr>
        <w:tabs>
          <w:tab w:val="left" w:pos="720"/>
          <w:tab w:val="left" w:pos="1440"/>
          <w:tab w:val="left" w:pos="2160"/>
        </w:tabs>
        <w:ind w:left="2160" w:hanging="2160"/>
        <w:jc w:val="both"/>
      </w:pPr>
      <w:r w:rsidRPr="0089268E">
        <w:tab/>
      </w:r>
      <w:r w:rsidRPr="0089268E">
        <w:tab/>
      </w:r>
      <w:r w:rsidRPr="0089268E">
        <w:tab/>
      </w:r>
      <w:r w:rsidR="006416E6" w:rsidRPr="0089268E">
        <w:t>Mayor Dan Knopp</w:t>
      </w:r>
    </w:p>
    <w:p w14:paraId="4F0BFB69" w14:textId="0A3468CD" w:rsidR="008372B9" w:rsidRPr="00D11CE2" w:rsidRDefault="006416E6" w:rsidP="008372B9">
      <w:pPr>
        <w:tabs>
          <w:tab w:val="left" w:pos="720"/>
          <w:tab w:val="left" w:pos="1440"/>
          <w:tab w:val="left" w:pos="2160"/>
        </w:tabs>
        <w:ind w:left="2160" w:hanging="2160"/>
        <w:jc w:val="both"/>
      </w:pPr>
      <w:r w:rsidRPr="0089268E">
        <w:rPr>
          <w:b/>
          <w:bCs/>
          <w:i/>
          <w:iCs/>
        </w:rPr>
        <w:tab/>
      </w:r>
      <w:r w:rsidRPr="0089268E">
        <w:rPr>
          <w:b/>
          <w:bCs/>
          <w:i/>
          <w:iCs/>
        </w:rPr>
        <w:tab/>
      </w:r>
      <w:r w:rsidRPr="0089268E">
        <w:rPr>
          <w:b/>
          <w:bCs/>
          <w:i/>
          <w:iCs/>
        </w:rPr>
        <w:tab/>
      </w:r>
      <w:r w:rsidRPr="006416E6">
        <w:rPr>
          <w:b/>
          <w:bCs/>
          <w:i/>
          <w:iCs/>
        </w:rPr>
        <w:tab/>
      </w:r>
      <w:r w:rsidRPr="006416E6">
        <w:rPr>
          <w:b/>
          <w:bCs/>
          <w:i/>
          <w:iCs/>
        </w:rPr>
        <w:tab/>
      </w:r>
      <w:r>
        <w:rPr>
          <w:b/>
          <w:bCs/>
          <w:i/>
          <w:iCs/>
        </w:rPr>
        <w:tab/>
      </w:r>
      <w:r w:rsidR="008372B9" w:rsidRPr="00D11CE2">
        <w:tab/>
      </w:r>
    </w:p>
    <w:p w14:paraId="6F0A4DE9" w14:textId="007130EE" w:rsidR="006416E6" w:rsidRPr="0089268E" w:rsidRDefault="00BF6D17" w:rsidP="006416E6">
      <w:pPr>
        <w:tabs>
          <w:tab w:val="left" w:pos="1440"/>
          <w:tab w:val="left" w:pos="2160"/>
        </w:tabs>
        <w:ind w:left="3600" w:hanging="3600"/>
        <w:jc w:val="both"/>
      </w:pPr>
      <w:r w:rsidRPr="00D11CE2">
        <w:rPr>
          <w:b/>
        </w:rPr>
        <w:t>Staff:</w:t>
      </w:r>
      <w:r w:rsidRPr="00D11CE2">
        <w:tab/>
      </w:r>
      <w:r w:rsidR="0067764B" w:rsidRPr="00D11CE2">
        <w:tab/>
      </w:r>
      <w:r w:rsidR="006416E6" w:rsidRPr="0089268E">
        <w:t>Lindsey Nielsen, Executive Director of Policy</w:t>
      </w:r>
    </w:p>
    <w:p w14:paraId="2FD94B38" w14:textId="54FE21C6" w:rsidR="00200608" w:rsidRPr="0089268E" w:rsidRDefault="006416E6" w:rsidP="006416E6">
      <w:pPr>
        <w:tabs>
          <w:tab w:val="left" w:pos="720"/>
          <w:tab w:val="left" w:pos="1440"/>
          <w:tab w:val="left" w:pos="2160"/>
        </w:tabs>
        <w:ind w:left="2160" w:hanging="2160"/>
        <w:jc w:val="both"/>
      </w:pPr>
      <w:r w:rsidRPr="0089268E">
        <w:tab/>
      </w:r>
      <w:r w:rsidRPr="0089268E">
        <w:tab/>
      </w:r>
      <w:r w:rsidRPr="0089268E">
        <w:tab/>
      </w:r>
      <w:r w:rsidR="00200608" w:rsidRPr="0089268E">
        <w:t>Blake Perez, Executive Director of Administration</w:t>
      </w:r>
    </w:p>
    <w:p w14:paraId="2E1092F6" w14:textId="77777777" w:rsidR="006416E6" w:rsidRPr="0089268E" w:rsidRDefault="006416E6" w:rsidP="006416E6">
      <w:pPr>
        <w:tabs>
          <w:tab w:val="left" w:pos="1440"/>
          <w:tab w:val="left" w:pos="2160"/>
        </w:tabs>
        <w:ind w:left="3600" w:hanging="3600"/>
        <w:jc w:val="both"/>
      </w:pPr>
    </w:p>
    <w:p w14:paraId="10DDB795" w14:textId="1D99DC33" w:rsidR="006416E6" w:rsidRPr="0089268E" w:rsidRDefault="006416E6" w:rsidP="006416E6">
      <w:pPr>
        <w:tabs>
          <w:tab w:val="left" w:pos="1440"/>
          <w:tab w:val="left" w:pos="2160"/>
        </w:tabs>
        <w:ind w:left="3600" w:hanging="3600"/>
        <w:jc w:val="both"/>
      </w:pPr>
      <w:r w:rsidRPr="006416E6">
        <w:rPr>
          <w:b/>
          <w:bCs/>
        </w:rPr>
        <w:t>Others:</w:t>
      </w:r>
      <w:r w:rsidRPr="006416E6">
        <w:rPr>
          <w:b/>
          <w:bCs/>
        </w:rPr>
        <w:tab/>
      </w:r>
      <w:r w:rsidRPr="006416E6">
        <w:rPr>
          <w:b/>
          <w:bCs/>
        </w:rPr>
        <w:tab/>
      </w:r>
      <w:r w:rsidRPr="0089268E">
        <w:t>Will McCarvill</w:t>
      </w:r>
    </w:p>
    <w:p w14:paraId="4806388A" w14:textId="06C19BF9" w:rsidR="006416E6" w:rsidRPr="0089268E" w:rsidRDefault="006416E6" w:rsidP="006416E6">
      <w:pPr>
        <w:tabs>
          <w:tab w:val="left" w:pos="1440"/>
          <w:tab w:val="left" w:pos="2160"/>
        </w:tabs>
        <w:ind w:left="3600" w:hanging="3600"/>
        <w:jc w:val="both"/>
      </w:pPr>
      <w:r w:rsidRPr="0089268E">
        <w:tab/>
      </w:r>
      <w:r w:rsidRPr="0089268E">
        <w:tab/>
        <w:t>Laura Briefer</w:t>
      </w:r>
    </w:p>
    <w:p w14:paraId="50AC0305" w14:textId="77777777" w:rsidR="0089268E" w:rsidRPr="0089268E" w:rsidRDefault="006416E6" w:rsidP="0089268E">
      <w:pPr>
        <w:tabs>
          <w:tab w:val="left" w:pos="1440"/>
          <w:tab w:val="left" w:pos="2160"/>
        </w:tabs>
        <w:ind w:left="3600" w:hanging="3600"/>
        <w:jc w:val="both"/>
      </w:pPr>
      <w:r w:rsidRPr="0089268E">
        <w:tab/>
      </w:r>
      <w:r w:rsidRPr="0089268E">
        <w:tab/>
      </w:r>
      <w:r w:rsidR="0089268E" w:rsidRPr="0089268E">
        <w:t>Shane Topham</w:t>
      </w:r>
    </w:p>
    <w:p w14:paraId="2D20844F" w14:textId="3659826B" w:rsidR="0089268E" w:rsidRPr="0089268E" w:rsidRDefault="0089268E" w:rsidP="0089268E">
      <w:pPr>
        <w:tabs>
          <w:tab w:val="left" w:pos="1440"/>
          <w:tab w:val="left" w:pos="2160"/>
        </w:tabs>
        <w:ind w:left="3600" w:hanging="3600"/>
        <w:jc w:val="both"/>
      </w:pPr>
      <w:r w:rsidRPr="0089268E">
        <w:tab/>
      </w:r>
      <w:r w:rsidRPr="0089268E">
        <w:tab/>
        <w:t>Kimberly Bell</w:t>
      </w:r>
    </w:p>
    <w:p w14:paraId="7D34DB97" w14:textId="37A079DC" w:rsidR="006D1D64" w:rsidRPr="00D11CE2" w:rsidRDefault="00170E41" w:rsidP="008372B9">
      <w:pPr>
        <w:tabs>
          <w:tab w:val="left" w:pos="1440"/>
          <w:tab w:val="left" w:pos="2160"/>
        </w:tabs>
        <w:ind w:left="3600" w:hanging="3600"/>
        <w:jc w:val="both"/>
      </w:pPr>
      <w:r w:rsidRPr="00D11CE2">
        <w:tab/>
      </w:r>
    </w:p>
    <w:p w14:paraId="57B01ED2" w14:textId="0749884E" w:rsidR="0069265B" w:rsidRPr="0069265B" w:rsidRDefault="0069265B" w:rsidP="00BF6D17">
      <w:pPr>
        <w:tabs>
          <w:tab w:val="left" w:pos="720"/>
          <w:tab w:val="left" w:pos="1440"/>
          <w:tab w:val="left" w:pos="2160"/>
        </w:tabs>
        <w:ind w:left="2160" w:hanging="2160"/>
        <w:jc w:val="both"/>
        <w:rPr>
          <w:b/>
          <w:bCs/>
          <w:u w:val="single"/>
        </w:rPr>
      </w:pPr>
      <w:r w:rsidRPr="00D11CE2">
        <w:rPr>
          <w:b/>
          <w:bCs/>
          <w:u w:val="single"/>
        </w:rPr>
        <w:t>OPENING</w:t>
      </w:r>
    </w:p>
    <w:p w14:paraId="30D605B0" w14:textId="77777777" w:rsidR="0069265B" w:rsidRPr="005C6C5E" w:rsidRDefault="0069265B" w:rsidP="00BF6D17">
      <w:pPr>
        <w:tabs>
          <w:tab w:val="left" w:pos="720"/>
          <w:tab w:val="left" w:pos="1440"/>
          <w:tab w:val="left" w:pos="2160"/>
        </w:tabs>
        <w:ind w:left="2160" w:hanging="2160"/>
        <w:jc w:val="both"/>
      </w:pPr>
    </w:p>
    <w:p w14:paraId="37E87D39" w14:textId="6F57DF8B" w:rsidR="0069265B" w:rsidRPr="0075423A" w:rsidRDefault="002E4334" w:rsidP="00894B80">
      <w:pPr>
        <w:pStyle w:val="ListParagraph"/>
        <w:numPr>
          <w:ilvl w:val="0"/>
          <w:numId w:val="1"/>
        </w:numPr>
        <w:tabs>
          <w:tab w:val="left" w:pos="720"/>
          <w:tab w:val="left" w:pos="1440"/>
          <w:tab w:val="left" w:pos="2160"/>
        </w:tabs>
        <w:ind w:hanging="720"/>
        <w:jc w:val="both"/>
        <w:rPr>
          <w:bCs/>
        </w:rPr>
      </w:pPr>
      <w:r w:rsidRPr="0075423A">
        <w:rPr>
          <w:b/>
          <w:bCs/>
          <w:u w:val="single"/>
        </w:rPr>
        <w:t xml:space="preserve">Chair </w:t>
      </w:r>
      <w:r w:rsidR="0069265B" w:rsidRPr="0075423A">
        <w:rPr>
          <w:b/>
          <w:bCs/>
          <w:u w:val="single"/>
        </w:rPr>
        <w:t xml:space="preserve">of the Board </w:t>
      </w:r>
      <w:r w:rsidR="003F4691" w:rsidRPr="0075423A">
        <w:rPr>
          <w:b/>
          <w:u w:val="single"/>
        </w:rPr>
        <w:t xml:space="preserve">Christopher F. Robinson will </w:t>
      </w:r>
      <w:r w:rsidRPr="0075423A">
        <w:rPr>
          <w:b/>
          <w:u w:val="single"/>
        </w:rPr>
        <w:t xml:space="preserve">Open the </w:t>
      </w:r>
      <w:r w:rsidR="0069265B" w:rsidRPr="0075423A">
        <w:rPr>
          <w:b/>
          <w:u w:val="single"/>
        </w:rPr>
        <w:t>CWC Board Meeting</w:t>
      </w:r>
      <w:r w:rsidR="0075423A">
        <w:rPr>
          <w:b/>
          <w:u w:val="single"/>
        </w:rPr>
        <w:t>.</w:t>
      </w:r>
    </w:p>
    <w:p w14:paraId="1039B4E3" w14:textId="77777777" w:rsidR="0075423A" w:rsidRDefault="0075423A" w:rsidP="00BE1C8C">
      <w:pPr>
        <w:tabs>
          <w:tab w:val="left" w:pos="720"/>
          <w:tab w:val="left" w:pos="2160"/>
        </w:tabs>
        <w:jc w:val="both"/>
        <w:rPr>
          <w:bCs/>
        </w:rPr>
      </w:pPr>
    </w:p>
    <w:p w14:paraId="6421B598" w14:textId="289403D4" w:rsidR="000F5B9B" w:rsidRPr="00F90547" w:rsidRDefault="007F2571" w:rsidP="00F90547">
      <w:pPr>
        <w:tabs>
          <w:tab w:val="left" w:pos="720"/>
          <w:tab w:val="left" w:pos="2160"/>
        </w:tabs>
        <w:jc w:val="both"/>
        <w:rPr>
          <w:bCs/>
        </w:rPr>
      </w:pPr>
      <w:r w:rsidRPr="00F90547">
        <w:rPr>
          <w:bCs/>
        </w:rPr>
        <w:t xml:space="preserve">Chair Chris Robinson called the </w:t>
      </w:r>
      <w:r w:rsidR="00F90547">
        <w:rPr>
          <w:bCs/>
        </w:rPr>
        <w:t>CWC Board M</w:t>
      </w:r>
      <w:r w:rsidRPr="00F90547">
        <w:rPr>
          <w:bCs/>
        </w:rPr>
        <w:t xml:space="preserve">eeting to </w:t>
      </w:r>
      <w:r w:rsidR="005F3CFB" w:rsidRPr="00F90547">
        <w:rPr>
          <w:bCs/>
        </w:rPr>
        <w:t xml:space="preserve">order </w:t>
      </w:r>
      <w:r w:rsidRPr="00F90547">
        <w:rPr>
          <w:bCs/>
        </w:rPr>
        <w:t xml:space="preserve">at </w:t>
      </w:r>
      <w:r w:rsidR="002419ED">
        <w:rPr>
          <w:bCs/>
        </w:rPr>
        <w:t xml:space="preserve">approximately </w:t>
      </w:r>
      <w:r w:rsidR="0028171E">
        <w:rPr>
          <w:bCs/>
        </w:rPr>
        <w:t>2:0</w:t>
      </w:r>
      <w:r w:rsidR="002833C5">
        <w:rPr>
          <w:bCs/>
        </w:rPr>
        <w:t>0</w:t>
      </w:r>
      <w:r w:rsidR="00FC7FD2" w:rsidRPr="00F90547">
        <w:rPr>
          <w:bCs/>
        </w:rPr>
        <w:t xml:space="preserve"> </w:t>
      </w:r>
      <w:r w:rsidRPr="00F90547">
        <w:rPr>
          <w:bCs/>
        </w:rPr>
        <w:t>p.m.</w:t>
      </w:r>
      <w:r w:rsidRPr="008F52B7">
        <w:rPr>
          <w:bCs/>
        </w:rPr>
        <w:t xml:space="preserve">  </w:t>
      </w:r>
    </w:p>
    <w:p w14:paraId="3911FA35" w14:textId="77777777" w:rsidR="00DD3BDC" w:rsidRDefault="00DD3BDC" w:rsidP="0057774D">
      <w:pPr>
        <w:tabs>
          <w:tab w:val="left" w:pos="1440"/>
          <w:tab w:val="left" w:pos="2160"/>
        </w:tabs>
        <w:jc w:val="both"/>
      </w:pPr>
    </w:p>
    <w:p w14:paraId="75996E54" w14:textId="6475F26D" w:rsidR="00DD3BDC" w:rsidRDefault="001D2F60" w:rsidP="00BE1C8C">
      <w:pPr>
        <w:tabs>
          <w:tab w:val="left" w:pos="1440"/>
          <w:tab w:val="left" w:pos="2160"/>
        </w:tabs>
        <w:jc w:val="both"/>
        <w:rPr>
          <w:b/>
          <w:bCs/>
          <w:u w:val="single"/>
        </w:rPr>
      </w:pPr>
      <w:r>
        <w:rPr>
          <w:b/>
          <w:bCs/>
          <w:u w:val="single"/>
        </w:rPr>
        <w:t>EXECUTIVE COMMITTEE UPDATE</w:t>
      </w:r>
    </w:p>
    <w:p w14:paraId="27B1F22A" w14:textId="77777777" w:rsidR="0075423A" w:rsidRDefault="0075423A" w:rsidP="00BE1C8C">
      <w:pPr>
        <w:tabs>
          <w:tab w:val="left" w:pos="1440"/>
          <w:tab w:val="left" w:pos="2160"/>
        </w:tabs>
        <w:jc w:val="both"/>
        <w:rPr>
          <w:b/>
          <w:bCs/>
          <w:u w:val="single"/>
        </w:rPr>
      </w:pPr>
    </w:p>
    <w:p w14:paraId="721830DC" w14:textId="6839D552" w:rsidR="00646BB4" w:rsidRDefault="001D2F60" w:rsidP="00646BB4">
      <w:pPr>
        <w:pStyle w:val="ListParagraph"/>
        <w:numPr>
          <w:ilvl w:val="0"/>
          <w:numId w:val="12"/>
        </w:numPr>
        <w:tabs>
          <w:tab w:val="left" w:pos="1440"/>
          <w:tab w:val="left" w:pos="2160"/>
        </w:tabs>
        <w:ind w:hanging="720"/>
        <w:jc w:val="both"/>
        <w:rPr>
          <w:b/>
          <w:bCs/>
          <w:u w:val="single"/>
        </w:rPr>
      </w:pPr>
      <w:r>
        <w:rPr>
          <w:b/>
          <w:bCs/>
          <w:u w:val="single"/>
        </w:rPr>
        <w:t>CWC Staff will Present the Fraud Risk Assessment Questionnaire to the Board.</w:t>
      </w:r>
    </w:p>
    <w:p w14:paraId="4C71967C" w14:textId="77777777" w:rsidR="00646BB4" w:rsidRDefault="00646BB4" w:rsidP="00646BB4">
      <w:pPr>
        <w:tabs>
          <w:tab w:val="left" w:pos="1440"/>
          <w:tab w:val="left" w:pos="2160"/>
        </w:tabs>
        <w:jc w:val="both"/>
      </w:pPr>
    </w:p>
    <w:p w14:paraId="350B7E08" w14:textId="6E4F68FC" w:rsidR="00646BB4" w:rsidRDefault="00D131C0" w:rsidP="00646BB4">
      <w:pPr>
        <w:tabs>
          <w:tab w:val="left" w:pos="1440"/>
          <w:tab w:val="left" w:pos="2160"/>
        </w:tabs>
        <w:jc w:val="both"/>
      </w:pPr>
      <w:r>
        <w:t>Executive Director of Administration, Blake Perez, reported that every year</w:t>
      </w:r>
      <w:r w:rsidR="00A7424D">
        <w:t xml:space="preserve"> </w:t>
      </w:r>
      <w:r>
        <w:t xml:space="preserve">all public entities </w:t>
      </w:r>
      <w:r w:rsidR="008275B2">
        <w:t xml:space="preserve">are required </w:t>
      </w:r>
      <w:r>
        <w:t>to go through the Fraud Risk Assessment Questionnaire.</w:t>
      </w:r>
      <w:r w:rsidR="00355B2E">
        <w:t xml:space="preserve">  </w:t>
      </w:r>
      <w:r w:rsidR="00F90547">
        <w:t xml:space="preserve">He presented </w:t>
      </w:r>
      <w:r w:rsidR="008275B2">
        <w:t xml:space="preserve">the questionnaire </w:t>
      </w:r>
      <w:r w:rsidR="00F90547">
        <w:t xml:space="preserve">to the CWC Board.  The organization did a good job </w:t>
      </w:r>
      <w:r w:rsidR="008275B2">
        <w:t xml:space="preserve">with </w:t>
      </w:r>
      <w:r w:rsidR="004C2D22">
        <w:t xml:space="preserve">the </w:t>
      </w:r>
      <w:r w:rsidR="00F90547">
        <w:t xml:space="preserve">basic separation of duties.  Based on what </w:t>
      </w:r>
      <w:r w:rsidR="00D164AC">
        <w:t>ha</w:t>
      </w:r>
      <w:r w:rsidR="008A6B43">
        <w:t>s</w:t>
      </w:r>
      <w:r w:rsidR="00D164AC">
        <w:t xml:space="preserve"> been checked off, the organization was in the low</w:t>
      </w:r>
      <w:r w:rsidR="004C2D22">
        <w:t>-</w:t>
      </w:r>
      <w:r w:rsidR="00D164AC">
        <w:t xml:space="preserve">risk zone.  The score was 375/395.  </w:t>
      </w:r>
      <w:r w:rsidR="0088332D">
        <w:t xml:space="preserve">Mr. Perez planned to send the questionnaire to the </w:t>
      </w:r>
      <w:r w:rsidR="008A6B43">
        <w:t>A</w:t>
      </w:r>
      <w:r w:rsidR="0088332D">
        <w:t>uditor.  It cover</w:t>
      </w:r>
      <w:r w:rsidR="008A6B43">
        <w:t>s</w:t>
      </w:r>
      <w:r w:rsidR="0088332D">
        <w:t xml:space="preserve"> everything in the bylaws, employee agreements, training, </w:t>
      </w:r>
      <w:r w:rsidR="008A6B43">
        <w:t>etc</w:t>
      </w:r>
      <w:r w:rsidR="0088332D">
        <w:t>.  Both the questionnaire and a written briefing were included in the Meeting Materials Packet.  Mayor Silvestrini need</w:t>
      </w:r>
      <w:r w:rsidR="008A6B43">
        <w:t>s</w:t>
      </w:r>
      <w:r w:rsidR="0088332D">
        <w:t xml:space="preserve"> to sign the </w:t>
      </w:r>
      <w:r w:rsidR="000F1E06">
        <w:t xml:space="preserve">document </w:t>
      </w:r>
      <w:r w:rsidR="00A7424D">
        <w:t>before</w:t>
      </w:r>
      <w:r w:rsidR="000F1E06">
        <w:t xml:space="preserve"> it would be submitted.  </w:t>
      </w:r>
      <w:r w:rsidR="0088332D">
        <w:t xml:space="preserve"> </w:t>
      </w:r>
    </w:p>
    <w:p w14:paraId="418B52ED" w14:textId="77777777" w:rsidR="00F33710" w:rsidRPr="00F33710" w:rsidRDefault="00F33710" w:rsidP="00F33710">
      <w:pPr>
        <w:tabs>
          <w:tab w:val="left" w:pos="1440"/>
          <w:tab w:val="left" w:pos="2160"/>
        </w:tabs>
        <w:jc w:val="both"/>
      </w:pPr>
    </w:p>
    <w:p w14:paraId="01829CE9" w14:textId="059C9AA2" w:rsidR="00F33710" w:rsidRPr="001D2F60" w:rsidRDefault="001D2F60" w:rsidP="00BE1C8C">
      <w:pPr>
        <w:tabs>
          <w:tab w:val="left" w:pos="1440"/>
          <w:tab w:val="left" w:pos="2160"/>
        </w:tabs>
        <w:jc w:val="both"/>
        <w:rPr>
          <w:b/>
          <w:bCs/>
          <w:u w:val="single"/>
        </w:rPr>
      </w:pPr>
      <w:r>
        <w:rPr>
          <w:b/>
          <w:bCs/>
          <w:u w:val="single"/>
        </w:rPr>
        <w:lastRenderedPageBreak/>
        <w:t>CWC STAFFING STRUCTURE</w:t>
      </w:r>
    </w:p>
    <w:p w14:paraId="71C9FEE6" w14:textId="77777777" w:rsidR="00F33710" w:rsidRDefault="00F33710" w:rsidP="00BE1C8C">
      <w:pPr>
        <w:tabs>
          <w:tab w:val="left" w:pos="1440"/>
          <w:tab w:val="left" w:pos="2160"/>
        </w:tabs>
        <w:jc w:val="both"/>
      </w:pPr>
    </w:p>
    <w:p w14:paraId="054788B0" w14:textId="19570B17" w:rsidR="00F14726" w:rsidRDefault="001D2F60" w:rsidP="00F14726">
      <w:pPr>
        <w:pStyle w:val="ListParagraph"/>
        <w:numPr>
          <w:ilvl w:val="0"/>
          <w:numId w:val="30"/>
        </w:numPr>
        <w:tabs>
          <w:tab w:val="left" w:pos="1440"/>
          <w:tab w:val="left" w:pos="2160"/>
        </w:tabs>
        <w:ind w:hanging="720"/>
        <w:jc w:val="both"/>
        <w:rPr>
          <w:b/>
          <w:bCs/>
          <w:u w:val="single"/>
        </w:rPr>
      </w:pPr>
      <w:r>
        <w:rPr>
          <w:b/>
          <w:bCs/>
          <w:u w:val="single"/>
        </w:rPr>
        <w:t>The Central Wasatch Commission Board will Discuss and Decide Future Staffing Levels, Roles, and Responsibilities for the Upcoming Fiscal Year.</w:t>
      </w:r>
    </w:p>
    <w:p w14:paraId="24537EA3" w14:textId="77777777" w:rsidR="00F14726" w:rsidRDefault="00F14726" w:rsidP="00F14726">
      <w:pPr>
        <w:tabs>
          <w:tab w:val="left" w:pos="1440"/>
          <w:tab w:val="left" w:pos="2160"/>
        </w:tabs>
        <w:jc w:val="both"/>
      </w:pPr>
    </w:p>
    <w:p w14:paraId="12A0BEDB" w14:textId="2E82D71E" w:rsidR="002948F9" w:rsidRDefault="00CF02BC" w:rsidP="00CF02BC">
      <w:pPr>
        <w:tabs>
          <w:tab w:val="left" w:pos="1440"/>
          <w:tab w:val="left" w:pos="2160"/>
        </w:tabs>
        <w:jc w:val="both"/>
      </w:pPr>
      <w:r>
        <w:t xml:space="preserve">Chair Robinson </w:t>
      </w:r>
      <w:r w:rsidR="008A6B43">
        <w:t xml:space="preserve">reported </w:t>
      </w:r>
      <w:r>
        <w:t xml:space="preserve">that a Transition Memo </w:t>
      </w:r>
      <w:r w:rsidR="008A6B43">
        <w:t>was</w:t>
      </w:r>
      <w:r>
        <w:t xml:space="preserve"> distributed to CWC Board Members</w:t>
      </w:r>
      <w:r w:rsidR="000E40BC">
        <w:t xml:space="preserve"> </w:t>
      </w:r>
      <w:r w:rsidR="007839C5">
        <w:t>from</w:t>
      </w:r>
      <w:r w:rsidR="000E40BC">
        <w:t xml:space="preserve"> Mr.</w:t>
      </w:r>
      <w:r w:rsidR="008A6B43">
        <w:t> </w:t>
      </w:r>
      <w:r w:rsidR="000E40BC">
        <w:t xml:space="preserve">Perez.  Another memo </w:t>
      </w:r>
      <w:r w:rsidR="008A6B43">
        <w:t>was</w:t>
      </w:r>
      <w:r w:rsidR="000E40BC">
        <w:t xml:space="preserve"> sent out by Executive Director of Policy, Lindsey Nielsen.</w:t>
      </w:r>
      <w:r w:rsidR="00654AA4">
        <w:t xml:space="preserve">  The last day that Mr. Perez </w:t>
      </w:r>
      <w:r w:rsidR="008A6B43">
        <w:t xml:space="preserve">will </w:t>
      </w:r>
      <w:r w:rsidR="00654AA4">
        <w:t xml:space="preserve">work </w:t>
      </w:r>
      <w:r w:rsidR="00926E92">
        <w:t xml:space="preserve">for the organization </w:t>
      </w:r>
      <w:r w:rsidR="008A6B43">
        <w:t>i</w:t>
      </w:r>
      <w:r w:rsidR="00654AA4">
        <w:t xml:space="preserve">s June 30, 2023.  </w:t>
      </w:r>
      <w:r w:rsidR="00F54A50">
        <w:t xml:space="preserve">He wondered </w:t>
      </w:r>
      <w:r w:rsidR="008A6B43">
        <w:t xml:space="preserve">if </w:t>
      </w:r>
      <w:r w:rsidR="00F54A50">
        <w:t xml:space="preserve">it would be possible for everyone to get together a few days before that date to thank him for his service.  </w:t>
      </w:r>
      <w:r w:rsidR="003D1DE9">
        <w:t>Mr.</w:t>
      </w:r>
      <w:r w:rsidR="008A6B43">
        <w:t> </w:t>
      </w:r>
      <w:r w:rsidR="003D1DE9">
        <w:t xml:space="preserve">Perez agreed to act as an </w:t>
      </w:r>
      <w:r w:rsidR="008A6B43">
        <w:t>I</w:t>
      </w:r>
      <w:r w:rsidR="003D1DE9">
        <w:t xml:space="preserve">ndependent </w:t>
      </w:r>
      <w:r w:rsidR="008A6B43">
        <w:t>C</w:t>
      </w:r>
      <w:r w:rsidR="003D1DE9">
        <w:t>ontractor</w:t>
      </w:r>
      <w:r w:rsidR="00633B42">
        <w:t xml:space="preserve"> if needed, so the CWC Board needed to decide whether that was something there was interest in.  If so, there need</w:t>
      </w:r>
      <w:r w:rsidR="008A6B43">
        <w:t>s</w:t>
      </w:r>
      <w:r w:rsidR="00633B42">
        <w:t xml:space="preserve"> to be a discussion about the duties and compensation for those services.  Mr. Perez </w:t>
      </w:r>
      <w:r w:rsidR="00C84F92">
        <w:t xml:space="preserve">noted in </w:t>
      </w:r>
      <w:r w:rsidR="001E2B8E">
        <w:t>his</w:t>
      </w:r>
      <w:r w:rsidR="00C84F92">
        <w:t xml:space="preserve"> memo that his </w:t>
      </w:r>
      <w:r w:rsidR="008A6B43">
        <w:t>E</w:t>
      </w:r>
      <w:r w:rsidR="00C84F92">
        <w:t xml:space="preserve">mployment </w:t>
      </w:r>
      <w:r w:rsidR="008A6B43">
        <w:t>A</w:t>
      </w:r>
      <w:r w:rsidR="00C84F92">
        <w:t>greement provide</w:t>
      </w:r>
      <w:r w:rsidR="008A6B43">
        <w:t>s</w:t>
      </w:r>
      <w:r w:rsidR="00C84F92">
        <w:t xml:space="preserve"> the opportunity for a bonus</w:t>
      </w:r>
      <w:r w:rsidR="009667F8">
        <w:t xml:space="preserve">.  He asked </w:t>
      </w:r>
      <w:r w:rsidR="008A6B43">
        <w:t xml:space="preserve">if </w:t>
      </w:r>
      <w:r w:rsidR="009667F8">
        <w:t xml:space="preserve">the CWC Board would consider providing that </w:t>
      </w:r>
      <w:r w:rsidR="00B24C55">
        <w:t xml:space="preserve">$6,000 </w:t>
      </w:r>
      <w:r w:rsidR="009667F8">
        <w:t xml:space="preserve">bonus for his time served.  </w:t>
      </w:r>
      <w:r w:rsidR="00875FE4">
        <w:t xml:space="preserve">The memo outlined in good detail pending projects as well as the accomplishments of the CWC that he had assisted with.  </w:t>
      </w:r>
    </w:p>
    <w:p w14:paraId="48E82142" w14:textId="77777777" w:rsidR="002948F9" w:rsidRDefault="002948F9" w:rsidP="00CF02BC">
      <w:pPr>
        <w:tabs>
          <w:tab w:val="left" w:pos="1440"/>
          <w:tab w:val="left" w:pos="2160"/>
        </w:tabs>
        <w:jc w:val="both"/>
      </w:pPr>
    </w:p>
    <w:p w14:paraId="4E8A91CD" w14:textId="51784CB7" w:rsidR="001421C1" w:rsidRDefault="002948F9" w:rsidP="00CF02BC">
      <w:pPr>
        <w:tabs>
          <w:tab w:val="left" w:pos="1440"/>
          <w:tab w:val="left" w:pos="2160"/>
        </w:tabs>
        <w:jc w:val="both"/>
      </w:pPr>
      <w:r>
        <w:t>In the memo from Ms. Nielsen</w:t>
      </w:r>
      <w:r w:rsidR="0076534F">
        <w:t xml:space="preserve">, there were several </w:t>
      </w:r>
      <w:r w:rsidR="001C22F3">
        <w:t xml:space="preserve">options listed.  For example, the continuation of Co-Executive Directors </w:t>
      </w:r>
      <w:r w:rsidR="0056343F">
        <w:t xml:space="preserve">or having </w:t>
      </w:r>
      <w:r w:rsidR="00BD46FE">
        <w:t>one</w:t>
      </w:r>
      <w:r w:rsidR="00657448">
        <w:t xml:space="preserve"> Executive Director with a couple of reports.  </w:t>
      </w:r>
      <w:r w:rsidR="006104D8">
        <w:t xml:space="preserve">All of the models </w:t>
      </w:r>
      <w:r w:rsidR="00540F9A">
        <w:t>included</w:t>
      </w:r>
      <w:r w:rsidR="006104D8">
        <w:t xml:space="preserve"> three people with two-full time and one part-time employee.  </w:t>
      </w:r>
      <w:r w:rsidR="002320AA">
        <w:t>The CWC Board need</w:t>
      </w:r>
      <w:r w:rsidR="008A6B43">
        <w:t>s</w:t>
      </w:r>
      <w:r w:rsidR="002320AA">
        <w:t xml:space="preserve"> to talk about what they </w:t>
      </w:r>
      <w:r w:rsidR="008A6B43">
        <w:t xml:space="preserve">think is </w:t>
      </w:r>
      <w:r w:rsidR="002320AA">
        <w:t xml:space="preserve">best for the organization moving forward.  Chair Robinson explained that his preferred structure </w:t>
      </w:r>
      <w:r w:rsidR="008A6B43">
        <w:t>i</w:t>
      </w:r>
      <w:r w:rsidR="002320AA">
        <w:t xml:space="preserve">s not to have Co-Executive Directors.  That </w:t>
      </w:r>
      <w:r w:rsidR="008A6B43">
        <w:t>was</w:t>
      </w:r>
      <w:r w:rsidR="002320AA">
        <w:t xml:space="preserve"> done because both Mr. Perez and Ms. Nielsen were extremely talented</w:t>
      </w:r>
      <w:r w:rsidR="00AC323C">
        <w:t xml:space="preserve"> and there was a desire to keep both within the organization.  However, with Mr. Perez moving, it was no longer necessary to have Co-Executive Directors.  </w:t>
      </w:r>
      <w:r w:rsidR="00882569">
        <w:t xml:space="preserve">The CWC Board now needed to decide </w:t>
      </w:r>
      <w:r w:rsidR="008A6B43">
        <w:t xml:space="preserve">if </w:t>
      </w:r>
      <w:r w:rsidR="00882569">
        <w:t xml:space="preserve">Ms. Nielsen should become the Executive Director or if there was a desire to allow for other applicants as well.  </w:t>
      </w:r>
      <w:r w:rsidR="002E15F3">
        <w:t xml:space="preserve">It was also necessary to </w:t>
      </w:r>
      <w:r w:rsidR="00E763BE">
        <w:t xml:space="preserve">determine what the organizational chart should look like under the Executive Director. </w:t>
      </w:r>
    </w:p>
    <w:p w14:paraId="500D3087" w14:textId="77777777" w:rsidR="001421C1" w:rsidRDefault="001421C1" w:rsidP="00CF02BC">
      <w:pPr>
        <w:tabs>
          <w:tab w:val="left" w:pos="1440"/>
          <w:tab w:val="left" w:pos="2160"/>
        </w:tabs>
        <w:jc w:val="both"/>
      </w:pPr>
    </w:p>
    <w:p w14:paraId="65805CC5" w14:textId="4DDBFF0D" w:rsidR="008A6B43" w:rsidRDefault="005249CC" w:rsidP="00CF02BC">
      <w:pPr>
        <w:tabs>
          <w:tab w:val="left" w:pos="1440"/>
          <w:tab w:val="left" w:pos="2160"/>
        </w:tabs>
        <w:jc w:val="both"/>
      </w:pPr>
      <w:r>
        <w:t xml:space="preserve">Chair Robinson noted that for personnel matters, </w:t>
      </w:r>
      <w:r w:rsidR="004C2D22">
        <w:t>the CWC Board can</w:t>
      </w:r>
      <w:r>
        <w:t xml:space="preserve"> go into </w:t>
      </w:r>
      <w:r w:rsidR="004C2D22">
        <w:t xml:space="preserve">a </w:t>
      </w:r>
      <w:r>
        <w:t xml:space="preserve">Closed Session.  </w:t>
      </w:r>
      <w:r w:rsidR="00AB589C">
        <w:t xml:space="preserve">It was not proper to discuss the structure in </w:t>
      </w:r>
      <w:r w:rsidR="004C2D22">
        <w:t xml:space="preserve">a </w:t>
      </w:r>
      <w:r w:rsidR="00AB589C">
        <w:t xml:space="preserve">Closed Session but discussing appointments to a position would be appropriate to discuss within a Closed Session.  </w:t>
      </w:r>
      <w:r w:rsidR="002616A2">
        <w:t xml:space="preserve">Mayor Silvestrini </w:t>
      </w:r>
      <w:r w:rsidR="0004793F">
        <w:t xml:space="preserve">agreed with the comments shared about the Co-Executive Directors.  That </w:t>
      </w:r>
      <w:r w:rsidR="008A6B43">
        <w:t>was</w:t>
      </w:r>
      <w:r w:rsidR="0004793F">
        <w:t xml:space="preserve"> done because both Mr. Perez and Ms. Nielsen were excellent and well</w:t>
      </w:r>
      <w:r w:rsidR="004C2D22">
        <w:t>-</w:t>
      </w:r>
      <w:r w:rsidR="0004793F">
        <w:t xml:space="preserve">qualified.  </w:t>
      </w:r>
      <w:r w:rsidR="00553DD3">
        <w:t xml:space="preserve">Since Mr. Perez </w:t>
      </w:r>
      <w:r w:rsidR="008A6B43">
        <w:t xml:space="preserve">will </w:t>
      </w:r>
      <w:r w:rsidR="00553DD3">
        <w:t xml:space="preserve">be leaving the organization, it did not make sense to continue with the Co-Executive Director format.  In terms of organizational structure, he preferred the first option that was outlined in the memo.  </w:t>
      </w:r>
    </w:p>
    <w:p w14:paraId="1E7A31E5" w14:textId="77777777" w:rsidR="008A6B43" w:rsidRDefault="008A6B43" w:rsidP="00CF02BC">
      <w:pPr>
        <w:tabs>
          <w:tab w:val="left" w:pos="1440"/>
          <w:tab w:val="left" w:pos="2160"/>
        </w:tabs>
        <w:jc w:val="both"/>
      </w:pPr>
    </w:p>
    <w:p w14:paraId="5698674C" w14:textId="2D6A4B93" w:rsidR="008A6B43" w:rsidRDefault="00B56CD0" w:rsidP="00CF02BC">
      <w:pPr>
        <w:tabs>
          <w:tab w:val="left" w:pos="1440"/>
          <w:tab w:val="left" w:pos="2160"/>
        </w:tabs>
        <w:jc w:val="both"/>
      </w:pPr>
      <w:r>
        <w:t xml:space="preserve">The </w:t>
      </w:r>
      <w:r w:rsidR="0083160E">
        <w:t xml:space="preserve">first </w:t>
      </w:r>
      <w:r>
        <w:t xml:space="preserve">option </w:t>
      </w:r>
      <w:r w:rsidR="0083160E">
        <w:t xml:space="preserve">was </w:t>
      </w:r>
      <w:r>
        <w:t xml:space="preserve">as follows: </w:t>
      </w:r>
    </w:p>
    <w:p w14:paraId="3DAAC835" w14:textId="77777777" w:rsidR="008A6B43" w:rsidRDefault="008A6B43" w:rsidP="00CF02BC">
      <w:pPr>
        <w:tabs>
          <w:tab w:val="left" w:pos="1440"/>
          <w:tab w:val="left" w:pos="2160"/>
        </w:tabs>
        <w:jc w:val="both"/>
      </w:pPr>
    </w:p>
    <w:p w14:paraId="21A73273" w14:textId="77777777" w:rsidR="008A6B43" w:rsidRDefault="008A6B43" w:rsidP="008A6B43">
      <w:pPr>
        <w:pStyle w:val="ListParagraph"/>
        <w:numPr>
          <w:ilvl w:val="0"/>
          <w:numId w:val="32"/>
        </w:numPr>
        <w:tabs>
          <w:tab w:val="left" w:pos="1440"/>
          <w:tab w:val="left" w:pos="2160"/>
        </w:tabs>
        <w:jc w:val="both"/>
      </w:pPr>
      <w:r>
        <w:t>A</w:t>
      </w:r>
      <w:r w:rsidR="00B56CD0">
        <w:t>n Executive Director who report</w:t>
      </w:r>
      <w:r>
        <w:t>s</w:t>
      </w:r>
      <w:r w:rsidR="00B56CD0">
        <w:t xml:space="preserve"> to the CWC Board and assume</w:t>
      </w:r>
      <w:r>
        <w:t>s</w:t>
      </w:r>
      <w:r w:rsidR="00B56CD0">
        <w:t xml:space="preserve"> Stakeholders Council management as well as </w:t>
      </w:r>
      <w:r w:rsidR="00CF637B">
        <w:t>transportation</w:t>
      </w:r>
      <w:r w:rsidR="00B56CD0">
        <w:t xml:space="preserve">.  </w:t>
      </w:r>
    </w:p>
    <w:p w14:paraId="1B954796" w14:textId="77777777" w:rsidR="0083160E" w:rsidRDefault="00E828FE" w:rsidP="008A6B43">
      <w:pPr>
        <w:pStyle w:val="ListParagraph"/>
        <w:numPr>
          <w:ilvl w:val="0"/>
          <w:numId w:val="32"/>
        </w:numPr>
        <w:tabs>
          <w:tab w:val="left" w:pos="1440"/>
          <w:tab w:val="left" w:pos="2160"/>
        </w:tabs>
        <w:jc w:val="both"/>
      </w:pPr>
      <w:r>
        <w:t>There would be a Director of Operations</w:t>
      </w:r>
      <w:r w:rsidR="00F21FA2">
        <w:t xml:space="preserve">, which would be a full-time position, who </w:t>
      </w:r>
      <w:r w:rsidR="0083160E">
        <w:t xml:space="preserve">would </w:t>
      </w:r>
      <w:r w:rsidR="00F21FA2">
        <w:t xml:space="preserve">assume the administrative tasks, treasury appropriations, </w:t>
      </w:r>
      <w:r w:rsidR="00D24ADF">
        <w:t xml:space="preserve">and </w:t>
      </w:r>
      <w:r w:rsidR="00F21FA2">
        <w:t>budge</w:t>
      </w:r>
      <w:r w:rsidR="00D24ADF">
        <w:t>t</w:t>
      </w:r>
      <w:r w:rsidR="00F21FA2">
        <w:t xml:space="preserve">.  </w:t>
      </w:r>
    </w:p>
    <w:p w14:paraId="199659C7" w14:textId="77777777" w:rsidR="0083160E" w:rsidRDefault="00F21FA2" w:rsidP="008A6B43">
      <w:pPr>
        <w:pStyle w:val="ListParagraph"/>
        <w:numPr>
          <w:ilvl w:val="0"/>
          <w:numId w:val="32"/>
        </w:numPr>
        <w:tabs>
          <w:tab w:val="left" w:pos="1440"/>
          <w:tab w:val="left" w:pos="2160"/>
        </w:tabs>
        <w:jc w:val="both"/>
      </w:pPr>
      <w:r>
        <w:t xml:space="preserve">There would also be a part-time Community Engagement Intern.  </w:t>
      </w:r>
    </w:p>
    <w:p w14:paraId="6A4B8CC6" w14:textId="77777777" w:rsidR="0083160E" w:rsidRDefault="0083160E" w:rsidP="0083160E">
      <w:pPr>
        <w:tabs>
          <w:tab w:val="left" w:pos="1440"/>
          <w:tab w:val="left" w:pos="2160"/>
        </w:tabs>
        <w:jc w:val="both"/>
      </w:pPr>
    </w:p>
    <w:p w14:paraId="6E97C4D2" w14:textId="59A67795" w:rsidR="00F33710" w:rsidRDefault="00F21FA2" w:rsidP="0083160E">
      <w:pPr>
        <w:tabs>
          <w:tab w:val="left" w:pos="1440"/>
          <w:tab w:val="left" w:pos="2160"/>
        </w:tabs>
        <w:jc w:val="both"/>
      </w:pPr>
      <w:r>
        <w:t>Chair Robinson believe</w:t>
      </w:r>
      <w:r w:rsidR="0083160E">
        <w:t>d</w:t>
      </w:r>
      <w:r>
        <w:t xml:space="preserve"> that particular option made the most sense.</w:t>
      </w:r>
      <w:r w:rsidR="009E70B3">
        <w:t xml:space="preserve">  </w:t>
      </w:r>
      <w:r w:rsidR="00DF6F25">
        <w:t xml:space="preserve">Ms. Nielsen </w:t>
      </w:r>
      <w:r w:rsidR="000967F1">
        <w:t xml:space="preserve">clarified that she </w:t>
      </w:r>
      <w:r w:rsidR="00CB2F4C">
        <w:t>proposed changing the title to Community Engagement Coordinator</w:t>
      </w:r>
      <w:r w:rsidR="009E70B3">
        <w:t xml:space="preserve"> instead</w:t>
      </w:r>
      <w:r w:rsidR="00D24ADF">
        <w:t xml:space="preserve"> of Community Engagement Intern</w:t>
      </w:r>
      <w:r w:rsidR="009E70B3">
        <w:t xml:space="preserve">.  </w:t>
      </w:r>
    </w:p>
    <w:p w14:paraId="7BD8581A" w14:textId="77777777" w:rsidR="00E20CF7" w:rsidRDefault="00E20CF7" w:rsidP="00CF02BC">
      <w:pPr>
        <w:tabs>
          <w:tab w:val="left" w:pos="1440"/>
          <w:tab w:val="left" w:pos="2160"/>
        </w:tabs>
        <w:jc w:val="both"/>
      </w:pPr>
    </w:p>
    <w:p w14:paraId="205E7683" w14:textId="2B9F7929" w:rsidR="00E20CF7" w:rsidRDefault="0025198D" w:rsidP="00CF02BC">
      <w:pPr>
        <w:tabs>
          <w:tab w:val="left" w:pos="1440"/>
          <w:tab w:val="left" w:pos="2160"/>
        </w:tabs>
        <w:jc w:val="both"/>
      </w:pPr>
      <w:r>
        <w:lastRenderedPageBreak/>
        <w:t xml:space="preserve">Mayor Mendenhall liked the first proposal the best.  </w:t>
      </w:r>
      <w:r w:rsidR="00B76EE2">
        <w:t xml:space="preserve">Mayor Silvestrini also expressed his support for that format moving forward.  </w:t>
      </w:r>
      <w:r w:rsidR="00A4189D">
        <w:t xml:space="preserve">Mayor Weichers asked what the other proposals looked like.  </w:t>
      </w:r>
      <w:r w:rsidR="005413F3">
        <w:t>Mayor Silvestrini noted that with the first option</w:t>
      </w:r>
      <w:r w:rsidR="004C2D22">
        <w:t>,</w:t>
      </w:r>
      <w:r w:rsidR="005413F3">
        <w:t xml:space="preserve"> the second in command would be in charge of formulating the budget and administrative work.  In proposal three, that person was more of </w:t>
      </w:r>
      <w:r w:rsidR="00A0158C">
        <w:t>a communication</w:t>
      </w:r>
      <w:r w:rsidR="005413F3">
        <w:t xml:space="preserve"> and grant funding person.  </w:t>
      </w:r>
      <w:r w:rsidR="002400F0">
        <w:t xml:space="preserve">He felt it made more sense to move forward with the first option.  </w:t>
      </w:r>
      <w:r w:rsidR="00420B84">
        <w:t xml:space="preserve">Mayor Weichers wondered who the </w:t>
      </w:r>
      <w:r w:rsidR="0083160E">
        <w:t>c</w:t>
      </w:r>
      <w:r w:rsidR="00420B84">
        <w:t xml:space="preserve">ommunications and grant writing responsibilities would fall on </w:t>
      </w:r>
      <w:r w:rsidR="00622F64">
        <w:t>with</w:t>
      </w:r>
      <w:r w:rsidR="00420B84">
        <w:t xml:space="preserve"> the first option.  Ms. Nielsen explained that the Executive Director would handle those responsibilities.  </w:t>
      </w:r>
      <w:r w:rsidR="000671C4">
        <w:t xml:space="preserve">She reviewed the </w:t>
      </w:r>
      <w:r w:rsidR="00BF7017">
        <w:t xml:space="preserve">current </w:t>
      </w:r>
      <w:r w:rsidR="000671C4">
        <w:t xml:space="preserve">separation of duties between the Co-Executive Directors.  </w:t>
      </w:r>
      <w:r w:rsidR="00DA29DE">
        <w:t xml:space="preserve">Currently, </w:t>
      </w:r>
      <w:r w:rsidR="000C05D8">
        <w:t xml:space="preserve">Mr. Perez </w:t>
      </w:r>
      <w:r w:rsidR="0083160E">
        <w:t xml:space="preserve">takes </w:t>
      </w:r>
      <w:r w:rsidR="000C05D8">
        <w:t xml:space="preserve">care of </w:t>
      </w:r>
      <w:r w:rsidR="00880FD5">
        <w:t xml:space="preserve">the </w:t>
      </w:r>
      <w:r w:rsidR="000C05D8">
        <w:t>transportation, budget, and Stakeholders Council administration</w:t>
      </w:r>
      <w:r w:rsidR="00DD6676">
        <w:t xml:space="preserve">.  Ms. Nielsen </w:t>
      </w:r>
      <w:r w:rsidR="0083160E">
        <w:t xml:space="preserve">oversees </w:t>
      </w:r>
      <w:r w:rsidR="00DD6676">
        <w:t xml:space="preserve">different </w:t>
      </w:r>
      <w:r w:rsidR="00D56874">
        <w:t>aspects of the organization</w:t>
      </w:r>
      <w:r w:rsidR="00DD6676">
        <w:t xml:space="preserve">, including communications.  </w:t>
      </w:r>
      <w:r w:rsidR="00EE3B01">
        <w:t xml:space="preserve">In the first proposal, the Executive Director would </w:t>
      </w:r>
      <w:r w:rsidR="00676220">
        <w:t xml:space="preserve">do everything Ms. Nielsen currently </w:t>
      </w:r>
      <w:r w:rsidR="0083160E">
        <w:t xml:space="preserve">does </w:t>
      </w:r>
      <w:r w:rsidR="00EE3B01">
        <w:t xml:space="preserve">in addition to </w:t>
      </w:r>
      <w:r w:rsidR="0027569B">
        <w:t xml:space="preserve">the </w:t>
      </w:r>
      <w:r w:rsidR="00EE3B01">
        <w:t xml:space="preserve">Stakeholders Council administration and transportation work.  </w:t>
      </w:r>
    </w:p>
    <w:p w14:paraId="567B9104" w14:textId="77777777" w:rsidR="00EE3B01" w:rsidRDefault="00EE3B01" w:rsidP="00CF02BC">
      <w:pPr>
        <w:tabs>
          <w:tab w:val="left" w:pos="1440"/>
          <w:tab w:val="left" w:pos="2160"/>
        </w:tabs>
        <w:jc w:val="both"/>
      </w:pPr>
    </w:p>
    <w:p w14:paraId="35B9BE86" w14:textId="46668AF4" w:rsidR="00EE3B01" w:rsidRDefault="00E7150A" w:rsidP="00CF02BC">
      <w:pPr>
        <w:tabs>
          <w:tab w:val="left" w:pos="1440"/>
          <w:tab w:val="left" w:pos="2160"/>
        </w:tabs>
        <w:jc w:val="both"/>
      </w:pPr>
      <w:r>
        <w:t xml:space="preserve">In the third proposal, </w:t>
      </w:r>
      <w:r w:rsidR="00F47FA6">
        <w:t xml:space="preserve">the Executive Director would take on all of the administrative tasks, budget building, reporting the audit, and so on.  The second in </w:t>
      </w:r>
      <w:r w:rsidR="00C774B6">
        <w:t>command</w:t>
      </w:r>
      <w:r w:rsidR="00F47FA6">
        <w:t xml:space="preserve">, </w:t>
      </w:r>
      <w:r w:rsidR="00A0158C">
        <w:t xml:space="preserve">the </w:t>
      </w:r>
      <w:r w:rsidR="00F47FA6">
        <w:t>Director of Development and Communications</w:t>
      </w:r>
      <w:r w:rsidR="00531A83">
        <w:t xml:space="preserve">, would then take over the intern management, website management, </w:t>
      </w:r>
      <w:r w:rsidR="00640406">
        <w:t xml:space="preserve">and </w:t>
      </w:r>
      <w:r w:rsidR="00531A83">
        <w:t>social media management</w:t>
      </w:r>
      <w:r w:rsidR="00A1509A">
        <w:t xml:space="preserve">.  </w:t>
      </w:r>
      <w:r w:rsidR="003D2A9F">
        <w:t xml:space="preserve">In the third proposal, there </w:t>
      </w:r>
      <w:r w:rsidR="00080D8A">
        <w:t>was</w:t>
      </w:r>
      <w:r w:rsidR="003D2A9F">
        <w:t xml:space="preserve"> an </w:t>
      </w:r>
      <w:r w:rsidR="00B77740">
        <w:t xml:space="preserve">expectation for </w:t>
      </w:r>
      <w:r w:rsidR="00AB5FBC">
        <w:t xml:space="preserve">further organizational development.  </w:t>
      </w:r>
      <w:r w:rsidR="00DD48B9">
        <w:t xml:space="preserve">Ms. Nielsen noted that </w:t>
      </w:r>
      <w:r w:rsidR="00E65374">
        <w:t>with</w:t>
      </w:r>
      <w:r w:rsidR="00DD48B9">
        <w:t xml:space="preserve"> the third proposal, a Director of Development and Communications could specifically focus </w:t>
      </w:r>
      <w:r w:rsidR="003370B5">
        <w:t xml:space="preserve">on events that the CWC wanted to hold.  For instance, the Wasatch Symposium.  </w:t>
      </w:r>
      <w:r w:rsidR="00C51E7D">
        <w:t xml:space="preserve">That would be an organization-wide effort, so the Executive Director would help but that work would fall mainly under the responsibilities of the Director of Development and Communications.  </w:t>
      </w:r>
      <w:r w:rsidR="00A10587">
        <w:t xml:space="preserve">Laura Briefer </w:t>
      </w:r>
      <w:r w:rsidR="003D1DEC">
        <w:t xml:space="preserve">wondered </w:t>
      </w:r>
      <w:r w:rsidR="0083160E">
        <w:t xml:space="preserve">if </w:t>
      </w:r>
      <w:r w:rsidR="003D1DEC">
        <w:t xml:space="preserve">those functions could also be part of the Director of Operations in the first proposal.  </w:t>
      </w:r>
      <w:r w:rsidR="002215D3">
        <w:t>She was not sure how much bandwidth was needed for grant</w:t>
      </w:r>
      <w:r w:rsidR="00F13A08">
        <w:t xml:space="preserve"> writing</w:t>
      </w:r>
      <w:r w:rsidR="002215D3">
        <w:t xml:space="preserve">.  </w:t>
      </w:r>
      <w:r w:rsidR="004A104D">
        <w:t xml:space="preserve">Ms. Nielsen thought that would fall well within the scope of a Director of Operations.  </w:t>
      </w:r>
    </w:p>
    <w:p w14:paraId="2304ED79" w14:textId="77777777" w:rsidR="0050293B" w:rsidRDefault="0050293B" w:rsidP="00CF02BC">
      <w:pPr>
        <w:tabs>
          <w:tab w:val="left" w:pos="1440"/>
          <w:tab w:val="left" w:pos="2160"/>
        </w:tabs>
        <w:jc w:val="both"/>
      </w:pPr>
    </w:p>
    <w:p w14:paraId="0DC12B99" w14:textId="42BC8248" w:rsidR="00F14726" w:rsidRDefault="0050293B" w:rsidP="00BE1C8C">
      <w:pPr>
        <w:tabs>
          <w:tab w:val="left" w:pos="1440"/>
          <w:tab w:val="left" w:pos="2160"/>
        </w:tabs>
        <w:jc w:val="both"/>
      </w:pPr>
      <w:r>
        <w:t>Mayor Silvestrini noted that during the CWC Board Retreat</w:t>
      </w:r>
      <w:r w:rsidR="00A0158C">
        <w:t>,</w:t>
      </w:r>
      <w:r>
        <w:t xml:space="preserve"> there </w:t>
      </w:r>
      <w:r w:rsidR="0083160E">
        <w:t xml:space="preserve">was </w:t>
      </w:r>
      <w:r w:rsidR="00CF19FF">
        <w:t xml:space="preserve">discussion about a Strategic Plan.  He wondered </w:t>
      </w:r>
      <w:r w:rsidR="0083160E">
        <w:t xml:space="preserve">if </w:t>
      </w:r>
      <w:r w:rsidR="00CF19FF">
        <w:t xml:space="preserve">that was covered within the different options.  Ms. Nielsen explained that the Strategic Plan was </w:t>
      </w:r>
      <w:r w:rsidR="00D348B8">
        <w:t>addressed</w:t>
      </w:r>
      <w:r w:rsidR="00CF19FF">
        <w:t xml:space="preserve"> by the tasks </w:t>
      </w:r>
      <w:r w:rsidR="00962568">
        <w:t>included</w:t>
      </w:r>
      <w:r w:rsidR="00CF19FF">
        <w:t xml:space="preserve"> in the Task Chart.  </w:t>
      </w:r>
      <w:r w:rsidR="007D4848">
        <w:t>As</w:t>
      </w:r>
      <w:r w:rsidR="009A7FDE">
        <w:t xml:space="preserve"> for things that </w:t>
      </w:r>
      <w:r w:rsidR="0083160E">
        <w:t>a</w:t>
      </w:r>
      <w:r w:rsidR="009A7FDE">
        <w:t>re being added such as the Youth Council</w:t>
      </w:r>
      <w:r w:rsidR="00BE4189">
        <w:t xml:space="preserve">, </w:t>
      </w:r>
      <w:r w:rsidR="009A7FDE">
        <w:t>the potential grant program</w:t>
      </w:r>
      <w:r w:rsidR="00BE4189">
        <w:t xml:space="preserve">, and the </w:t>
      </w:r>
      <w:r w:rsidR="009A7FDE">
        <w:t xml:space="preserve">Wasatch Symposium, those had all been accounted for as well.  </w:t>
      </w:r>
      <w:r w:rsidR="00B67B05">
        <w:t xml:space="preserve">Chair Robinson did not believe the exact nature of option one and </w:t>
      </w:r>
      <w:r w:rsidR="000438E9">
        <w:t xml:space="preserve">option </w:t>
      </w:r>
      <w:r w:rsidR="00B67B05">
        <w:t xml:space="preserve">three </w:t>
      </w:r>
      <w:r w:rsidR="000438E9">
        <w:t>needed</w:t>
      </w:r>
      <w:r w:rsidR="00B67B05">
        <w:t xml:space="preserve"> to be determined at the current time.  He believed there was a desire to have one Executive Director.  The job descriptions </w:t>
      </w:r>
      <w:r w:rsidR="00965787">
        <w:t>and exact title</w:t>
      </w:r>
      <w:r w:rsidR="00B878B8">
        <w:t>s</w:t>
      </w:r>
      <w:r w:rsidR="00965787">
        <w:t xml:space="preserve"> under that Executive Director </w:t>
      </w:r>
      <w:r w:rsidR="006C7753">
        <w:t xml:space="preserve">position </w:t>
      </w:r>
      <w:r w:rsidR="00444D73">
        <w:t>were</w:t>
      </w:r>
      <w:r w:rsidR="00965787">
        <w:t xml:space="preserve"> less important to determine now.  </w:t>
      </w:r>
      <w:r w:rsidR="00F023E1">
        <w:t xml:space="preserve">It seemed that there was a desire to choose option one with some potential alterations to include some elements of option three.  He suggested that the CWC Board move into Closed Session to discuss outstanding personnel items.  </w:t>
      </w:r>
    </w:p>
    <w:p w14:paraId="12B25873" w14:textId="77777777" w:rsidR="00B77227" w:rsidRDefault="00B77227" w:rsidP="00BE1C8C">
      <w:pPr>
        <w:tabs>
          <w:tab w:val="left" w:pos="1440"/>
          <w:tab w:val="left" w:pos="2160"/>
        </w:tabs>
        <w:jc w:val="both"/>
      </w:pPr>
    </w:p>
    <w:p w14:paraId="18E31D44" w14:textId="1AD28BFD" w:rsidR="00B77227" w:rsidRDefault="00B77227" w:rsidP="00BE1C8C">
      <w:pPr>
        <w:tabs>
          <w:tab w:val="left" w:pos="1440"/>
          <w:tab w:val="left" w:pos="2160"/>
        </w:tabs>
        <w:jc w:val="both"/>
      </w:pPr>
      <w:r>
        <w:t xml:space="preserve">Mr. Perez referenced the memo that he distributed.  </w:t>
      </w:r>
      <w:r w:rsidR="001F6F74">
        <w:t>In it, he</w:t>
      </w:r>
      <w:r w:rsidR="00AE26D7">
        <w:t xml:space="preserve"> suggested that the CWC Board hire around the Strategic Plan.  Development was key as was having a transportation person.  </w:t>
      </w:r>
      <w:r w:rsidR="00280B7E">
        <w:t xml:space="preserve">Some rough budget numbers were included in the memo for reference.  He was able to offer </w:t>
      </w:r>
      <w:r w:rsidR="0083160E">
        <w:t>C</w:t>
      </w:r>
      <w:r w:rsidR="00280B7E">
        <w:t>onsultant help for approximately two months to assist the organization as it transition</w:t>
      </w:r>
      <w:r w:rsidR="0083160E">
        <w:t>s</w:t>
      </w:r>
      <w:r w:rsidR="00280B7E">
        <w:t xml:space="preserve"> to </w:t>
      </w:r>
      <w:r w:rsidR="002A509C">
        <w:t xml:space="preserve">a new structure. </w:t>
      </w:r>
      <w:r w:rsidR="0083160E">
        <w:t xml:space="preserve"> </w:t>
      </w:r>
      <w:r w:rsidR="00393A47">
        <w:t>He stated that</w:t>
      </w:r>
      <w:r w:rsidR="00770765">
        <w:t xml:space="preserve"> it ha</w:t>
      </w:r>
      <w:r w:rsidR="0083160E">
        <w:t>s</w:t>
      </w:r>
      <w:r w:rsidR="00770765">
        <w:t xml:space="preserve"> been a wonderful four years</w:t>
      </w:r>
      <w:r w:rsidR="005B2690">
        <w:t>.  The experience working with the CWC ha</w:t>
      </w:r>
      <w:r w:rsidR="0083160E">
        <w:t>s</w:t>
      </w:r>
      <w:r w:rsidR="005B2690">
        <w:t xml:space="preserve"> been rewarding and a lot </w:t>
      </w:r>
      <w:r w:rsidR="008F3654">
        <w:t>was</w:t>
      </w:r>
      <w:r w:rsidR="005B2690">
        <w:t xml:space="preserve"> accomplished.  </w:t>
      </w:r>
      <w:r w:rsidR="0083160E">
        <w:t>There was d</w:t>
      </w:r>
      <w:r w:rsidR="005B2690">
        <w:t>iscussion about</w:t>
      </w:r>
      <w:r w:rsidR="00064445">
        <w:t xml:space="preserve"> a</w:t>
      </w:r>
      <w:r w:rsidR="00C92A3F">
        <w:t xml:space="preserve"> </w:t>
      </w:r>
      <w:r w:rsidR="005B2690">
        <w:t>Closed Session.</w:t>
      </w:r>
    </w:p>
    <w:p w14:paraId="6FA8AEED" w14:textId="77777777" w:rsidR="00F14726" w:rsidRPr="00F33710" w:rsidRDefault="00F14726" w:rsidP="00BE1C8C">
      <w:pPr>
        <w:tabs>
          <w:tab w:val="left" w:pos="1440"/>
          <w:tab w:val="left" w:pos="2160"/>
        </w:tabs>
        <w:jc w:val="both"/>
      </w:pPr>
    </w:p>
    <w:p w14:paraId="49FE5CF6" w14:textId="2DA8EF22" w:rsidR="00646BB4" w:rsidRDefault="001D2F60" w:rsidP="0083160E">
      <w:pPr>
        <w:keepNext/>
        <w:keepLines/>
        <w:tabs>
          <w:tab w:val="left" w:pos="1440"/>
          <w:tab w:val="left" w:pos="2160"/>
        </w:tabs>
        <w:jc w:val="both"/>
        <w:rPr>
          <w:b/>
          <w:bCs/>
          <w:u w:val="single"/>
        </w:rPr>
      </w:pPr>
      <w:r>
        <w:rPr>
          <w:b/>
          <w:bCs/>
          <w:u w:val="single"/>
        </w:rPr>
        <w:lastRenderedPageBreak/>
        <w:t>CLOSED SESSION</w:t>
      </w:r>
    </w:p>
    <w:p w14:paraId="55B444FF" w14:textId="77777777" w:rsidR="00D50737" w:rsidRDefault="00D50737" w:rsidP="0083160E">
      <w:pPr>
        <w:keepNext/>
        <w:keepLines/>
        <w:tabs>
          <w:tab w:val="left" w:pos="1440"/>
          <w:tab w:val="left" w:pos="2160"/>
        </w:tabs>
        <w:jc w:val="both"/>
        <w:rPr>
          <w:b/>
          <w:bCs/>
          <w:u w:val="single"/>
        </w:rPr>
      </w:pPr>
    </w:p>
    <w:p w14:paraId="112860FA" w14:textId="35D38F29" w:rsidR="00A14932" w:rsidRPr="00BB03C8" w:rsidRDefault="00BB03C8" w:rsidP="0083160E">
      <w:pPr>
        <w:pStyle w:val="ListParagraph"/>
        <w:keepNext/>
        <w:keepLines/>
        <w:numPr>
          <w:ilvl w:val="0"/>
          <w:numId w:val="22"/>
        </w:numPr>
        <w:tabs>
          <w:tab w:val="left" w:pos="1440"/>
          <w:tab w:val="left" w:pos="2160"/>
        </w:tabs>
        <w:ind w:hanging="720"/>
        <w:jc w:val="both"/>
        <w:rPr>
          <w:b/>
          <w:bCs/>
          <w:u w:val="single"/>
        </w:rPr>
      </w:pPr>
      <w:r w:rsidRPr="00BB03C8">
        <w:rPr>
          <w:b/>
          <w:bCs/>
          <w:u w:val="single"/>
        </w:rPr>
        <w:t xml:space="preserve">Upon </w:t>
      </w:r>
      <w:r>
        <w:rPr>
          <w:b/>
          <w:bCs/>
          <w:u w:val="single"/>
        </w:rPr>
        <w:t>A</w:t>
      </w:r>
      <w:r w:rsidRPr="00BB03C8">
        <w:rPr>
          <w:b/>
          <w:bCs/>
          <w:u w:val="single"/>
        </w:rPr>
        <w:t>ffirmativ</w:t>
      </w:r>
      <w:r>
        <w:rPr>
          <w:b/>
          <w:bCs/>
          <w:u w:val="single"/>
        </w:rPr>
        <w:t>e V</w:t>
      </w:r>
      <w:r w:rsidRPr="00BB03C8">
        <w:rPr>
          <w:b/>
          <w:bCs/>
          <w:u w:val="single"/>
        </w:rPr>
        <w:t xml:space="preserve">ote of the Board, Chair Christopher F. Robinson will </w:t>
      </w:r>
      <w:r>
        <w:rPr>
          <w:b/>
          <w:bCs/>
          <w:u w:val="single"/>
        </w:rPr>
        <w:t>O</w:t>
      </w:r>
      <w:r w:rsidRPr="00BB03C8">
        <w:rPr>
          <w:b/>
          <w:bCs/>
          <w:u w:val="single"/>
        </w:rPr>
        <w:t xml:space="preserve">pen a </w:t>
      </w:r>
      <w:r>
        <w:rPr>
          <w:b/>
          <w:bCs/>
          <w:u w:val="single"/>
        </w:rPr>
        <w:t>C</w:t>
      </w:r>
      <w:r w:rsidRPr="00BB03C8">
        <w:rPr>
          <w:b/>
          <w:bCs/>
          <w:u w:val="single"/>
        </w:rPr>
        <w:t xml:space="preserve">losed </w:t>
      </w:r>
      <w:r>
        <w:rPr>
          <w:b/>
          <w:bCs/>
          <w:u w:val="single"/>
        </w:rPr>
        <w:t>S</w:t>
      </w:r>
      <w:r w:rsidRPr="00BB03C8">
        <w:rPr>
          <w:b/>
          <w:bCs/>
          <w:u w:val="single"/>
        </w:rPr>
        <w:t xml:space="preserve">ession for the </w:t>
      </w:r>
      <w:r>
        <w:rPr>
          <w:b/>
          <w:bCs/>
          <w:u w:val="single"/>
        </w:rPr>
        <w:t>P</w:t>
      </w:r>
      <w:r w:rsidRPr="00BB03C8">
        <w:rPr>
          <w:b/>
          <w:bCs/>
          <w:u w:val="single"/>
        </w:rPr>
        <w:t xml:space="preserve">urposes of </w:t>
      </w:r>
      <w:r>
        <w:rPr>
          <w:b/>
          <w:bCs/>
          <w:u w:val="single"/>
        </w:rPr>
        <w:t>D</w:t>
      </w:r>
      <w:r w:rsidRPr="00BB03C8">
        <w:rPr>
          <w:b/>
          <w:bCs/>
          <w:u w:val="single"/>
        </w:rPr>
        <w:t xml:space="preserve">iscussing the </w:t>
      </w:r>
      <w:r>
        <w:rPr>
          <w:b/>
          <w:bCs/>
          <w:u w:val="single"/>
        </w:rPr>
        <w:t>C</w:t>
      </w:r>
      <w:r w:rsidRPr="00BB03C8">
        <w:rPr>
          <w:b/>
          <w:bCs/>
          <w:u w:val="single"/>
        </w:rPr>
        <w:t xml:space="preserve">haracter, </w:t>
      </w:r>
      <w:r>
        <w:rPr>
          <w:b/>
          <w:bCs/>
          <w:u w:val="single"/>
        </w:rPr>
        <w:t>P</w:t>
      </w:r>
      <w:r w:rsidRPr="00BB03C8">
        <w:rPr>
          <w:b/>
          <w:bCs/>
          <w:u w:val="single"/>
        </w:rPr>
        <w:t xml:space="preserve">rofessional </w:t>
      </w:r>
      <w:r>
        <w:rPr>
          <w:b/>
          <w:bCs/>
          <w:u w:val="single"/>
        </w:rPr>
        <w:t>C</w:t>
      </w:r>
      <w:r w:rsidRPr="00BB03C8">
        <w:rPr>
          <w:b/>
          <w:bCs/>
          <w:u w:val="single"/>
        </w:rPr>
        <w:t>ompetence</w:t>
      </w:r>
      <w:r w:rsidR="00A0158C">
        <w:rPr>
          <w:b/>
          <w:bCs/>
          <w:u w:val="single"/>
        </w:rPr>
        <w:t>,</w:t>
      </w:r>
      <w:r w:rsidRPr="00BB03C8">
        <w:rPr>
          <w:b/>
          <w:bCs/>
          <w:u w:val="single"/>
        </w:rPr>
        <w:t xml:space="preserve"> or </w:t>
      </w:r>
      <w:r>
        <w:rPr>
          <w:b/>
          <w:bCs/>
          <w:u w:val="single"/>
        </w:rPr>
        <w:t>P</w:t>
      </w:r>
      <w:r w:rsidRPr="00BB03C8">
        <w:rPr>
          <w:b/>
          <w:bCs/>
          <w:u w:val="single"/>
        </w:rPr>
        <w:t xml:space="preserve">hysical or </w:t>
      </w:r>
      <w:r>
        <w:rPr>
          <w:b/>
          <w:bCs/>
          <w:u w:val="single"/>
        </w:rPr>
        <w:t>M</w:t>
      </w:r>
      <w:r w:rsidRPr="00BB03C8">
        <w:rPr>
          <w:b/>
          <w:bCs/>
          <w:u w:val="single"/>
        </w:rPr>
        <w:t xml:space="preserve">ental </w:t>
      </w:r>
      <w:r>
        <w:rPr>
          <w:b/>
          <w:bCs/>
          <w:u w:val="single"/>
        </w:rPr>
        <w:t>H</w:t>
      </w:r>
      <w:r w:rsidRPr="00BB03C8">
        <w:rPr>
          <w:b/>
          <w:bCs/>
          <w:u w:val="single"/>
        </w:rPr>
        <w:t xml:space="preserve">ealth of </w:t>
      </w:r>
      <w:r>
        <w:rPr>
          <w:b/>
          <w:bCs/>
          <w:u w:val="single"/>
        </w:rPr>
        <w:t>O</w:t>
      </w:r>
      <w:r w:rsidRPr="00BB03C8">
        <w:rPr>
          <w:b/>
          <w:bCs/>
          <w:u w:val="single"/>
        </w:rPr>
        <w:t xml:space="preserve">ne or </w:t>
      </w:r>
      <w:r>
        <w:rPr>
          <w:b/>
          <w:bCs/>
          <w:u w:val="single"/>
        </w:rPr>
        <w:t>M</w:t>
      </w:r>
      <w:r w:rsidRPr="00BB03C8">
        <w:rPr>
          <w:b/>
          <w:bCs/>
          <w:u w:val="single"/>
        </w:rPr>
        <w:t xml:space="preserve">ore </w:t>
      </w:r>
      <w:r>
        <w:rPr>
          <w:b/>
          <w:bCs/>
          <w:u w:val="single"/>
        </w:rPr>
        <w:t>I</w:t>
      </w:r>
      <w:r w:rsidRPr="00BB03C8">
        <w:rPr>
          <w:b/>
          <w:bCs/>
          <w:u w:val="single"/>
        </w:rPr>
        <w:t xml:space="preserve">ndividuals as </w:t>
      </w:r>
      <w:r>
        <w:rPr>
          <w:b/>
          <w:bCs/>
          <w:u w:val="single"/>
        </w:rPr>
        <w:t>A</w:t>
      </w:r>
      <w:r w:rsidRPr="00BB03C8">
        <w:rPr>
          <w:b/>
          <w:bCs/>
          <w:u w:val="single"/>
        </w:rPr>
        <w:t>uthorized by UTAH CODE ANN. 52-4-205(1)(a).</w:t>
      </w:r>
    </w:p>
    <w:p w14:paraId="4D881FD9" w14:textId="77777777" w:rsidR="00A14932" w:rsidRDefault="00A14932" w:rsidP="00D65506">
      <w:pPr>
        <w:tabs>
          <w:tab w:val="left" w:pos="1440"/>
          <w:tab w:val="left" w:pos="2160"/>
        </w:tabs>
        <w:jc w:val="both"/>
      </w:pPr>
    </w:p>
    <w:p w14:paraId="7FB01BDC" w14:textId="3B3627E7" w:rsidR="00CA0E67" w:rsidRDefault="00816BCA" w:rsidP="00CA0E67">
      <w:pPr>
        <w:keepNext/>
        <w:keepLines/>
        <w:tabs>
          <w:tab w:val="left" w:pos="720"/>
          <w:tab w:val="left" w:pos="2160"/>
        </w:tabs>
        <w:jc w:val="both"/>
      </w:pPr>
      <w:r w:rsidRPr="00BC423D">
        <w:rPr>
          <w:b/>
          <w:bCs/>
        </w:rPr>
        <w:t xml:space="preserve">MOTION:  </w:t>
      </w:r>
      <w:r>
        <w:t>Mayor Mendenhall</w:t>
      </w:r>
      <w:r w:rsidRPr="00BC423D">
        <w:t xml:space="preserve"> moved t</w:t>
      </w:r>
      <w:r>
        <w:t xml:space="preserve">hat the CWC Board go into </w:t>
      </w:r>
      <w:r w:rsidR="0083160E">
        <w:t>CLOSED SESSION</w:t>
      </w:r>
      <w:r>
        <w:t xml:space="preserve"> for the Purpose of Discussing </w:t>
      </w:r>
      <w:r w:rsidR="00A0158C">
        <w:t xml:space="preserve">the </w:t>
      </w:r>
      <w:r>
        <w:t>Character, Professional Competence</w:t>
      </w:r>
      <w:r w:rsidR="00A0158C">
        <w:t>,</w:t>
      </w:r>
      <w:r>
        <w:t xml:space="preserve"> or Physical or Mental Health of an Individual, as Authorized by Utah Code Ann. 52-4-205(1)(a)</w:t>
      </w:r>
      <w:r w:rsidRPr="00BC423D">
        <w:t xml:space="preserve">.  </w:t>
      </w:r>
      <w:r>
        <w:t>Mayor Knopp</w:t>
      </w:r>
      <w:r w:rsidRPr="00BC423D">
        <w:t xml:space="preserve"> seconded the motion.  </w:t>
      </w:r>
      <w:r>
        <w:t xml:space="preserve">Vote on Motion: Mayor Zoltanski-Aye; </w:t>
      </w:r>
      <w:r w:rsidR="00BE01A2">
        <w:t>Mayor Weichers-Aye; Mayor Silvestrini-Aye; Mayor Mendenhall-Aye; Mayor Knopp-Aye; Mayor Bourke-Aye;</w:t>
      </w:r>
      <w:r w:rsidR="00E160F8">
        <w:t xml:space="preserve"> Chair Robinson-Aye.  </w:t>
      </w:r>
      <w:r w:rsidR="001F4D42">
        <w:t xml:space="preserve">The </w:t>
      </w:r>
      <w:r w:rsidR="00CA0E67" w:rsidRPr="00BC423D">
        <w:t xml:space="preserve">motion passed with the unanimous consent of the </w:t>
      </w:r>
      <w:r w:rsidR="00CA0E67">
        <w:t>Board</w:t>
      </w:r>
      <w:r w:rsidR="00CA0E67" w:rsidRPr="00BC423D">
        <w:t>.</w:t>
      </w:r>
    </w:p>
    <w:p w14:paraId="35337E7F" w14:textId="77777777" w:rsidR="005D31E8" w:rsidRDefault="005D31E8" w:rsidP="00CA0E67">
      <w:pPr>
        <w:keepNext/>
        <w:keepLines/>
        <w:tabs>
          <w:tab w:val="left" w:pos="720"/>
          <w:tab w:val="left" w:pos="2160"/>
        </w:tabs>
        <w:jc w:val="both"/>
      </w:pPr>
    </w:p>
    <w:p w14:paraId="3D9918D8" w14:textId="113A6C0C" w:rsidR="005D31E8" w:rsidRDefault="005D31E8" w:rsidP="00CA0E67">
      <w:pPr>
        <w:keepNext/>
        <w:keepLines/>
        <w:tabs>
          <w:tab w:val="left" w:pos="720"/>
          <w:tab w:val="left" w:pos="2160"/>
        </w:tabs>
        <w:jc w:val="both"/>
      </w:pPr>
      <w:r>
        <w:t xml:space="preserve">Chair Robinson asked that Will McCarvill, </w:t>
      </w:r>
      <w:r w:rsidR="00F328AF">
        <w:t xml:space="preserve">CWC Legal Counsel </w:t>
      </w:r>
      <w:r>
        <w:t xml:space="preserve">Shane Topham, and Laura Briefer be </w:t>
      </w:r>
      <w:r w:rsidR="003F237E">
        <w:t>included in the</w:t>
      </w:r>
      <w:r>
        <w:t xml:space="preserve"> Closed Session as well as </w:t>
      </w:r>
      <w:r w:rsidR="0083160E">
        <w:t xml:space="preserve">the </w:t>
      </w:r>
      <w:r>
        <w:t xml:space="preserve">CWC Board Members.  </w:t>
      </w:r>
      <w:r w:rsidR="0083160E">
        <w:t>The p</w:t>
      </w:r>
      <w:r w:rsidR="003F237E">
        <w:t>articipants left the meeting for the Closed Session.</w:t>
      </w:r>
    </w:p>
    <w:p w14:paraId="47C79FDE" w14:textId="77777777" w:rsidR="003F7DEA" w:rsidRDefault="003F7DEA" w:rsidP="00D65506">
      <w:pPr>
        <w:tabs>
          <w:tab w:val="left" w:pos="1440"/>
          <w:tab w:val="left" w:pos="2160"/>
        </w:tabs>
        <w:jc w:val="both"/>
      </w:pPr>
    </w:p>
    <w:p w14:paraId="172BE145" w14:textId="626ED6E2" w:rsidR="0083160E" w:rsidRDefault="0083160E" w:rsidP="00D65506">
      <w:pPr>
        <w:tabs>
          <w:tab w:val="left" w:pos="1440"/>
          <w:tab w:val="left" w:pos="2160"/>
        </w:tabs>
        <w:jc w:val="both"/>
      </w:pPr>
      <w:r>
        <w:t xml:space="preserve">The Board was in closed session from ____ p.m. to ____ p.m.  </w:t>
      </w:r>
    </w:p>
    <w:p w14:paraId="03EE4F8F" w14:textId="77777777" w:rsidR="0083160E" w:rsidRDefault="0083160E" w:rsidP="00D65506">
      <w:pPr>
        <w:tabs>
          <w:tab w:val="left" w:pos="1440"/>
          <w:tab w:val="left" w:pos="2160"/>
        </w:tabs>
        <w:jc w:val="both"/>
      </w:pPr>
    </w:p>
    <w:p w14:paraId="122096A9" w14:textId="780124B2" w:rsidR="00B2286D" w:rsidRPr="00F52912" w:rsidRDefault="00BB03C8" w:rsidP="00F52912">
      <w:pPr>
        <w:tabs>
          <w:tab w:val="left" w:pos="1440"/>
          <w:tab w:val="left" w:pos="2160"/>
        </w:tabs>
        <w:jc w:val="both"/>
        <w:rPr>
          <w:u w:val="single"/>
        </w:rPr>
      </w:pPr>
      <w:r>
        <w:rPr>
          <w:b/>
          <w:bCs/>
          <w:u w:val="single"/>
        </w:rPr>
        <w:t xml:space="preserve">CLOSED SESSION ENDS AND </w:t>
      </w:r>
      <w:r w:rsidR="00A0158C">
        <w:rPr>
          <w:b/>
          <w:bCs/>
          <w:u w:val="single"/>
        </w:rPr>
        <w:t xml:space="preserve">THE </w:t>
      </w:r>
      <w:r>
        <w:rPr>
          <w:b/>
          <w:bCs/>
          <w:u w:val="single"/>
        </w:rPr>
        <w:t>BOARD MEETING REOPENS</w:t>
      </w:r>
    </w:p>
    <w:p w14:paraId="15411EF7" w14:textId="77777777" w:rsidR="005F6346" w:rsidRDefault="005F6346" w:rsidP="005F6346">
      <w:pPr>
        <w:tabs>
          <w:tab w:val="left" w:pos="1440"/>
          <w:tab w:val="left" w:pos="2160"/>
        </w:tabs>
        <w:jc w:val="both"/>
      </w:pPr>
    </w:p>
    <w:p w14:paraId="129725A8" w14:textId="2226EB69" w:rsidR="00622144" w:rsidRPr="00622144" w:rsidRDefault="00622144" w:rsidP="00622144">
      <w:pPr>
        <w:pStyle w:val="ListParagraph"/>
        <w:numPr>
          <w:ilvl w:val="0"/>
          <w:numId w:val="15"/>
        </w:numPr>
        <w:tabs>
          <w:tab w:val="left" w:pos="1440"/>
          <w:tab w:val="left" w:pos="2160"/>
        </w:tabs>
        <w:ind w:hanging="720"/>
        <w:jc w:val="both"/>
        <w:rPr>
          <w:b/>
          <w:bCs/>
          <w:u w:val="single"/>
        </w:rPr>
      </w:pPr>
      <w:r w:rsidRPr="00622144">
        <w:rPr>
          <w:b/>
          <w:bCs/>
          <w:u w:val="single"/>
        </w:rPr>
        <w:t xml:space="preserve">Upon </w:t>
      </w:r>
      <w:r w:rsidR="00A0158C">
        <w:rPr>
          <w:b/>
          <w:bCs/>
          <w:u w:val="single"/>
        </w:rPr>
        <w:t xml:space="preserve">an </w:t>
      </w:r>
      <w:r>
        <w:rPr>
          <w:b/>
          <w:bCs/>
          <w:u w:val="single"/>
        </w:rPr>
        <w:t>A</w:t>
      </w:r>
      <w:r w:rsidRPr="00622144">
        <w:rPr>
          <w:b/>
          <w:bCs/>
          <w:u w:val="single"/>
        </w:rPr>
        <w:t xml:space="preserve">ffirmative </w:t>
      </w:r>
      <w:r>
        <w:rPr>
          <w:b/>
          <w:bCs/>
          <w:u w:val="single"/>
        </w:rPr>
        <w:t>V</w:t>
      </w:r>
      <w:r w:rsidRPr="00622144">
        <w:rPr>
          <w:b/>
          <w:bCs/>
          <w:u w:val="single"/>
        </w:rPr>
        <w:t xml:space="preserve">ote of the Board, Chair Christopher F. Robinson will </w:t>
      </w:r>
      <w:r>
        <w:rPr>
          <w:b/>
          <w:bCs/>
          <w:u w:val="single"/>
        </w:rPr>
        <w:t>E</w:t>
      </w:r>
      <w:r w:rsidRPr="00622144">
        <w:rPr>
          <w:b/>
          <w:bCs/>
          <w:u w:val="single"/>
        </w:rPr>
        <w:t xml:space="preserve">nd the </w:t>
      </w:r>
      <w:r>
        <w:rPr>
          <w:b/>
          <w:bCs/>
          <w:u w:val="single"/>
        </w:rPr>
        <w:t>C</w:t>
      </w:r>
      <w:r w:rsidRPr="00622144">
        <w:rPr>
          <w:b/>
          <w:bCs/>
          <w:u w:val="single"/>
        </w:rPr>
        <w:t xml:space="preserve">losed </w:t>
      </w:r>
      <w:r>
        <w:rPr>
          <w:b/>
          <w:bCs/>
          <w:u w:val="single"/>
        </w:rPr>
        <w:t>S</w:t>
      </w:r>
      <w:r w:rsidRPr="00622144">
        <w:rPr>
          <w:b/>
          <w:bCs/>
          <w:u w:val="single"/>
        </w:rPr>
        <w:t xml:space="preserve">ession and </w:t>
      </w:r>
      <w:r>
        <w:rPr>
          <w:b/>
          <w:bCs/>
          <w:u w:val="single"/>
        </w:rPr>
        <w:t>R</w:t>
      </w:r>
      <w:r w:rsidRPr="00622144">
        <w:rPr>
          <w:b/>
          <w:bCs/>
          <w:u w:val="single"/>
        </w:rPr>
        <w:t>e-</w:t>
      </w:r>
      <w:r>
        <w:rPr>
          <w:b/>
          <w:bCs/>
          <w:u w:val="single"/>
        </w:rPr>
        <w:t>O</w:t>
      </w:r>
      <w:r w:rsidRPr="00622144">
        <w:rPr>
          <w:b/>
          <w:bCs/>
          <w:u w:val="single"/>
        </w:rPr>
        <w:t xml:space="preserve">pen the CWC Board </w:t>
      </w:r>
      <w:r>
        <w:rPr>
          <w:b/>
          <w:bCs/>
          <w:u w:val="single"/>
        </w:rPr>
        <w:t>M</w:t>
      </w:r>
      <w:r w:rsidRPr="00622144">
        <w:rPr>
          <w:b/>
          <w:bCs/>
          <w:u w:val="single"/>
        </w:rPr>
        <w:t>eeting.</w:t>
      </w:r>
    </w:p>
    <w:p w14:paraId="1070C8D9" w14:textId="77777777" w:rsidR="00622144" w:rsidRPr="00A81A7C" w:rsidRDefault="00622144" w:rsidP="00A81A7C">
      <w:pPr>
        <w:tabs>
          <w:tab w:val="left" w:pos="1440"/>
          <w:tab w:val="left" w:pos="2160"/>
        </w:tabs>
        <w:jc w:val="both"/>
      </w:pPr>
    </w:p>
    <w:p w14:paraId="31CDDF4C" w14:textId="2AF7620C" w:rsidR="00B60853" w:rsidRPr="004E63B1" w:rsidRDefault="0083160E" w:rsidP="00B60853">
      <w:pPr>
        <w:keepNext/>
        <w:keepLines/>
        <w:tabs>
          <w:tab w:val="left" w:pos="720"/>
          <w:tab w:val="left" w:pos="2160"/>
        </w:tabs>
        <w:jc w:val="both"/>
      </w:pPr>
      <w:r>
        <w:rPr>
          <w:bCs/>
        </w:rPr>
        <w:t>T</w:t>
      </w:r>
      <w:r w:rsidR="00B60853">
        <w:rPr>
          <w:bCs/>
        </w:rPr>
        <w:t>he CWC Board Meeting was reopened.</w:t>
      </w:r>
    </w:p>
    <w:p w14:paraId="48974D28" w14:textId="77777777" w:rsidR="00820B67" w:rsidRDefault="00820B67" w:rsidP="00820B67">
      <w:pPr>
        <w:tabs>
          <w:tab w:val="left" w:pos="1440"/>
          <w:tab w:val="left" w:pos="2160"/>
        </w:tabs>
        <w:jc w:val="both"/>
      </w:pPr>
    </w:p>
    <w:p w14:paraId="6F77DEDB" w14:textId="07AD5155" w:rsidR="00820B67" w:rsidRDefault="007F7CA1" w:rsidP="00820B67">
      <w:pPr>
        <w:tabs>
          <w:tab w:val="left" w:pos="1440"/>
          <w:tab w:val="left" w:pos="2160"/>
        </w:tabs>
        <w:jc w:val="both"/>
      </w:pPr>
      <w:r>
        <w:t xml:space="preserve">Chair Robinson </w:t>
      </w:r>
      <w:r w:rsidR="0045738F">
        <w:t xml:space="preserve">asked that there be CWC Board support for the following course of action: </w:t>
      </w:r>
    </w:p>
    <w:p w14:paraId="48303511" w14:textId="77777777" w:rsidR="0045738F" w:rsidRDefault="0045738F" w:rsidP="00820B67">
      <w:pPr>
        <w:tabs>
          <w:tab w:val="left" w:pos="1440"/>
          <w:tab w:val="left" w:pos="2160"/>
        </w:tabs>
        <w:jc w:val="both"/>
      </w:pPr>
    </w:p>
    <w:p w14:paraId="3CBD252E" w14:textId="5B022142" w:rsidR="0045738F" w:rsidRDefault="0045738F" w:rsidP="0045738F">
      <w:pPr>
        <w:pStyle w:val="ListParagraph"/>
        <w:numPr>
          <w:ilvl w:val="0"/>
          <w:numId w:val="31"/>
        </w:numPr>
        <w:tabs>
          <w:tab w:val="left" w:pos="1440"/>
          <w:tab w:val="left" w:pos="2160"/>
        </w:tabs>
        <w:jc w:val="both"/>
      </w:pPr>
      <w:r>
        <w:t xml:space="preserve">Ms. Nielsen </w:t>
      </w:r>
      <w:r w:rsidR="00F328AF">
        <w:t xml:space="preserve">would </w:t>
      </w:r>
      <w:r>
        <w:t xml:space="preserve">be made Executive Director of the CWC, subject to the Executive/Budget/Audit Committee </w:t>
      </w:r>
      <w:r w:rsidR="00865493">
        <w:t xml:space="preserve">and CWC Legal Counsel negotiating a one-year </w:t>
      </w:r>
      <w:r w:rsidR="00F328AF">
        <w:t>E</w:t>
      </w:r>
      <w:r w:rsidR="00865493">
        <w:t xml:space="preserve">mployment </w:t>
      </w:r>
      <w:r w:rsidR="00F328AF">
        <w:t>C</w:t>
      </w:r>
      <w:r w:rsidR="00865493">
        <w:t xml:space="preserve">ontract that would be similar to the existing employment contract that ended on June 30, 2023.  </w:t>
      </w:r>
      <w:r w:rsidR="00D56765">
        <w:t xml:space="preserve">Some modifications would be made to the job description.  </w:t>
      </w:r>
    </w:p>
    <w:p w14:paraId="583EFA8E" w14:textId="7677C4E7" w:rsidR="00A25223" w:rsidRDefault="00A25223" w:rsidP="0045738F">
      <w:pPr>
        <w:pStyle w:val="ListParagraph"/>
        <w:numPr>
          <w:ilvl w:val="0"/>
          <w:numId w:val="31"/>
        </w:numPr>
        <w:tabs>
          <w:tab w:val="left" w:pos="1440"/>
          <w:tab w:val="left" w:pos="2160"/>
        </w:tabs>
        <w:jc w:val="both"/>
      </w:pPr>
      <w:r>
        <w:t>The Executive/Budget/Audit Committee would work with Ms. Nielsen to further flesh out the job description</w:t>
      </w:r>
      <w:r w:rsidR="009A1D8E">
        <w:t>s</w:t>
      </w:r>
      <w:r>
        <w:t xml:space="preserve"> for the full-time and part-time positions.  </w:t>
      </w:r>
      <w:r w:rsidR="00514E20">
        <w:t>Some combination of option</w:t>
      </w:r>
      <w:r w:rsidR="00F328AF">
        <w:t>s</w:t>
      </w:r>
      <w:r w:rsidR="00514E20">
        <w:t xml:space="preserve"> one and three would be </w:t>
      </w:r>
      <w:r w:rsidR="00622742">
        <w:t>considered and the information in</w:t>
      </w:r>
      <w:r w:rsidR="00323E6B">
        <w:t>cluded in</w:t>
      </w:r>
      <w:r w:rsidR="00622742">
        <w:t xml:space="preserve"> the Transition Memo </w:t>
      </w:r>
      <w:r w:rsidR="00C079F1">
        <w:t>from Mr.</w:t>
      </w:r>
      <w:r w:rsidR="00F328AF">
        <w:t> </w:t>
      </w:r>
      <w:r w:rsidR="00C079F1">
        <w:t xml:space="preserve">Perez </w:t>
      </w:r>
      <w:r w:rsidR="00622742">
        <w:t xml:space="preserve">would be </w:t>
      </w:r>
      <w:r w:rsidR="004C2D22">
        <w:t>considered</w:t>
      </w:r>
      <w:r w:rsidR="00472E75">
        <w:t xml:space="preserve">.  </w:t>
      </w:r>
      <w:r w:rsidR="00D3259C">
        <w:t>The job descriptions would be finalized and the recruitment process would be discussed with the Executive/Budget/Audit Committee.</w:t>
      </w:r>
    </w:p>
    <w:p w14:paraId="5B43E1B4" w14:textId="7939E07F" w:rsidR="002031D9" w:rsidRDefault="005F5248" w:rsidP="007914C1">
      <w:pPr>
        <w:pStyle w:val="ListParagraph"/>
        <w:numPr>
          <w:ilvl w:val="0"/>
          <w:numId w:val="31"/>
        </w:numPr>
        <w:tabs>
          <w:tab w:val="left" w:pos="1440"/>
          <w:tab w:val="left" w:pos="2160"/>
        </w:tabs>
        <w:jc w:val="both"/>
      </w:pPr>
      <w:r>
        <w:t xml:space="preserve">With respect to the request from Mr. Perez for a bonus, </w:t>
      </w:r>
      <w:r w:rsidR="00707AB7">
        <w:t xml:space="preserve">it was not appropriate </w:t>
      </w:r>
      <w:r w:rsidR="00F55497">
        <w:t>as a public sector entity to do that since there was a resignation.  With respect to contract work with Mr.</w:t>
      </w:r>
      <w:r w:rsidR="00F328AF">
        <w:t> </w:t>
      </w:r>
      <w:r w:rsidR="00F55497">
        <w:t xml:space="preserve">Perez, </w:t>
      </w:r>
      <w:r w:rsidR="003B6518">
        <w:t xml:space="preserve">there was a desire to work with Ms. Nielsen and the Executive/Budget/Audit Committee </w:t>
      </w:r>
      <w:r w:rsidR="006054DC">
        <w:t>to determine what contract services would be needed</w:t>
      </w:r>
      <w:r w:rsidR="009A1D8E">
        <w:t xml:space="preserve"> moving forward</w:t>
      </w:r>
      <w:r w:rsidR="006054DC">
        <w:t>.</w:t>
      </w:r>
      <w:r w:rsidR="007914C1">
        <w:t xml:space="preserve">  An </w:t>
      </w:r>
      <w:r w:rsidR="002031D9">
        <w:t xml:space="preserve">Executive/Budget/Audit Committee </w:t>
      </w:r>
      <w:r w:rsidR="007914C1">
        <w:t>Meeting would be</w:t>
      </w:r>
      <w:r w:rsidR="002031D9">
        <w:t xml:space="preserve"> scheduled </w:t>
      </w:r>
      <w:r w:rsidR="00CD14FA">
        <w:t xml:space="preserve">to discuss </w:t>
      </w:r>
      <w:r w:rsidR="00260522">
        <w:t>those</w:t>
      </w:r>
      <w:r w:rsidR="00CD14FA">
        <w:t xml:space="preserve"> matters.</w:t>
      </w:r>
      <w:r w:rsidR="00F876DB">
        <w:t xml:space="preserve">  Shane Topham would prepare a draft employment agreement for that meeting.</w:t>
      </w:r>
    </w:p>
    <w:p w14:paraId="35078177" w14:textId="5631CA20" w:rsidR="004716AE" w:rsidRDefault="004716AE" w:rsidP="004716AE">
      <w:pPr>
        <w:tabs>
          <w:tab w:val="left" w:pos="1440"/>
          <w:tab w:val="left" w:pos="2160"/>
        </w:tabs>
        <w:jc w:val="both"/>
      </w:pPr>
    </w:p>
    <w:p w14:paraId="7591BC50" w14:textId="02E35306" w:rsidR="004F081E" w:rsidRDefault="002D3D76" w:rsidP="004F081E">
      <w:pPr>
        <w:tabs>
          <w:tab w:val="left" w:pos="1440"/>
          <w:tab w:val="left" w:pos="2160"/>
        </w:tabs>
        <w:jc w:val="both"/>
      </w:pPr>
      <w:r>
        <w:t xml:space="preserve">Mr. Perez clarified that the bonus </w:t>
      </w:r>
      <w:r w:rsidR="007C475A">
        <w:t xml:space="preserve">request </w:t>
      </w:r>
      <w:r w:rsidR="00AD69ED">
        <w:t>was</w:t>
      </w:r>
      <w:r>
        <w:t xml:space="preserve"> based on work done </w:t>
      </w:r>
      <w:r w:rsidR="00027E5F">
        <w:t xml:space="preserve">over the last fiscal year </w:t>
      </w:r>
      <w:r w:rsidR="008D3055">
        <w:t xml:space="preserve">and had nothing to do with his resignation.  </w:t>
      </w:r>
      <w:r w:rsidR="001A0D0D">
        <w:t xml:space="preserve">It was a separate request.  Chair Robinson </w:t>
      </w:r>
      <w:r w:rsidR="0039233D">
        <w:t xml:space="preserve">noted that bonuses may be considered for both Mr. Perez and Ms. Nielsen </w:t>
      </w:r>
      <w:r w:rsidR="008F7113">
        <w:t xml:space="preserve">but he was concerned that it would look like it was </w:t>
      </w:r>
      <w:r w:rsidR="008F7113">
        <w:lastRenderedPageBreak/>
        <w:t xml:space="preserve">a termination bonus.  </w:t>
      </w:r>
      <w:r w:rsidR="00A244C5">
        <w:t xml:space="preserve">Bonuses for both Executive Directors had not been discussed </w:t>
      </w:r>
      <w:r w:rsidR="00A07195">
        <w:t>during previous Closed Sessions</w:t>
      </w:r>
      <w:r w:rsidR="00A244C5">
        <w:t xml:space="preserve"> so that was something that would need to be done</w:t>
      </w:r>
      <w:r w:rsidR="00A815A6">
        <w:t xml:space="preserve"> during the next Executive/Budget/Audit Committee Meeting.  </w:t>
      </w:r>
      <w:r w:rsidR="00AC7589">
        <w:t xml:space="preserve">A final decision had not been made.  </w:t>
      </w:r>
      <w:r w:rsidR="00D00E5E">
        <w:t>Ms. Nielsen offered to send out potential dates for the Executive/Budget/Audit Committee Meeting</w:t>
      </w:r>
      <w:r w:rsidR="00D177B8">
        <w:t xml:space="preserve">. </w:t>
      </w:r>
    </w:p>
    <w:p w14:paraId="01198D2A" w14:textId="77777777" w:rsidR="004F081E" w:rsidRPr="004F081E" w:rsidRDefault="004F081E" w:rsidP="004F081E">
      <w:pPr>
        <w:tabs>
          <w:tab w:val="left" w:pos="1440"/>
          <w:tab w:val="left" w:pos="2160"/>
        </w:tabs>
        <w:jc w:val="both"/>
      </w:pPr>
    </w:p>
    <w:p w14:paraId="1061E7F7" w14:textId="416C2004" w:rsidR="00C05435" w:rsidRDefault="00F52912" w:rsidP="00F52912">
      <w:pPr>
        <w:tabs>
          <w:tab w:val="left" w:pos="1440"/>
          <w:tab w:val="left" w:pos="2160"/>
        </w:tabs>
        <w:jc w:val="both"/>
        <w:rPr>
          <w:b/>
          <w:bCs/>
          <w:u w:val="single"/>
        </w:rPr>
      </w:pPr>
      <w:r w:rsidRPr="00F52912">
        <w:rPr>
          <w:b/>
          <w:bCs/>
          <w:u w:val="single"/>
        </w:rPr>
        <w:t>PUBLIC COMMEN</w:t>
      </w:r>
      <w:r w:rsidR="00C05435">
        <w:rPr>
          <w:b/>
          <w:bCs/>
          <w:u w:val="single"/>
        </w:rPr>
        <w:t>T</w:t>
      </w:r>
    </w:p>
    <w:p w14:paraId="7C0466AA" w14:textId="77777777" w:rsidR="00C05435" w:rsidRDefault="00C05435" w:rsidP="00F52912">
      <w:pPr>
        <w:tabs>
          <w:tab w:val="left" w:pos="1440"/>
          <w:tab w:val="left" w:pos="2160"/>
        </w:tabs>
        <w:jc w:val="both"/>
      </w:pPr>
    </w:p>
    <w:p w14:paraId="69CB095D" w14:textId="06A07DF3" w:rsidR="00C05435" w:rsidRDefault="00B60853" w:rsidP="00F52912">
      <w:pPr>
        <w:tabs>
          <w:tab w:val="left" w:pos="1440"/>
          <w:tab w:val="left" w:pos="2160"/>
        </w:tabs>
        <w:jc w:val="both"/>
      </w:pPr>
      <w:r>
        <w:t>There was no public comment.</w:t>
      </w:r>
    </w:p>
    <w:p w14:paraId="6A67C8D0" w14:textId="77777777" w:rsidR="003555B0" w:rsidRPr="003555B0" w:rsidRDefault="003555B0" w:rsidP="00156511">
      <w:pPr>
        <w:tabs>
          <w:tab w:val="left" w:pos="1440"/>
          <w:tab w:val="left" w:pos="2160"/>
        </w:tabs>
        <w:jc w:val="both"/>
        <w:rPr>
          <w:bCs/>
        </w:rPr>
      </w:pPr>
    </w:p>
    <w:p w14:paraId="62DB9F4F" w14:textId="0F8E3A24" w:rsidR="004F081E" w:rsidRDefault="00622144" w:rsidP="00156511">
      <w:pPr>
        <w:tabs>
          <w:tab w:val="left" w:pos="1440"/>
          <w:tab w:val="left" w:pos="2160"/>
        </w:tabs>
        <w:jc w:val="both"/>
        <w:rPr>
          <w:b/>
          <w:u w:val="single"/>
        </w:rPr>
      </w:pPr>
      <w:r>
        <w:rPr>
          <w:b/>
          <w:u w:val="single"/>
        </w:rPr>
        <w:t>COMMISSIONER COMMENT</w:t>
      </w:r>
    </w:p>
    <w:p w14:paraId="6D16827F" w14:textId="77777777" w:rsidR="00B60853" w:rsidRDefault="00B60853" w:rsidP="00156511">
      <w:pPr>
        <w:tabs>
          <w:tab w:val="left" w:pos="1440"/>
          <w:tab w:val="left" w:pos="2160"/>
        </w:tabs>
        <w:jc w:val="both"/>
        <w:rPr>
          <w:b/>
          <w:u w:val="single"/>
        </w:rPr>
      </w:pPr>
    </w:p>
    <w:p w14:paraId="5A213761" w14:textId="18C62CBB" w:rsidR="00B60853" w:rsidRPr="00B60853" w:rsidRDefault="00B60853" w:rsidP="00156511">
      <w:pPr>
        <w:tabs>
          <w:tab w:val="left" w:pos="1440"/>
          <w:tab w:val="left" w:pos="2160"/>
        </w:tabs>
        <w:jc w:val="both"/>
        <w:rPr>
          <w:bCs/>
        </w:rPr>
      </w:pPr>
      <w:r>
        <w:rPr>
          <w:bCs/>
        </w:rPr>
        <w:t xml:space="preserve">There were no additional comments. </w:t>
      </w:r>
    </w:p>
    <w:p w14:paraId="35781224" w14:textId="77777777" w:rsidR="00A7510C" w:rsidRPr="00A7510C" w:rsidRDefault="00A7510C" w:rsidP="00156511">
      <w:pPr>
        <w:tabs>
          <w:tab w:val="left" w:pos="1440"/>
          <w:tab w:val="left" w:pos="2160"/>
        </w:tabs>
        <w:jc w:val="both"/>
        <w:rPr>
          <w:bCs/>
        </w:rPr>
      </w:pPr>
    </w:p>
    <w:p w14:paraId="3F85DFD2" w14:textId="6022E355" w:rsidR="003555B0" w:rsidRPr="003555B0" w:rsidRDefault="005E514F" w:rsidP="00156511">
      <w:pPr>
        <w:tabs>
          <w:tab w:val="left" w:pos="1440"/>
          <w:tab w:val="left" w:pos="2160"/>
        </w:tabs>
        <w:jc w:val="both"/>
        <w:rPr>
          <w:b/>
          <w:u w:val="single"/>
        </w:rPr>
      </w:pPr>
      <w:r>
        <w:rPr>
          <w:b/>
          <w:u w:val="single"/>
        </w:rPr>
        <w:t xml:space="preserve">ADJOURN </w:t>
      </w:r>
      <w:r w:rsidR="003555B0">
        <w:rPr>
          <w:b/>
          <w:u w:val="single"/>
        </w:rPr>
        <w:t>BOARD MEETING</w:t>
      </w:r>
    </w:p>
    <w:p w14:paraId="5F032AD4" w14:textId="77777777" w:rsidR="00FC77F3" w:rsidRDefault="00FC77F3" w:rsidP="00FC77F3">
      <w:pPr>
        <w:tabs>
          <w:tab w:val="left" w:pos="1440"/>
          <w:tab w:val="left" w:pos="2160"/>
        </w:tabs>
        <w:jc w:val="both"/>
        <w:rPr>
          <w:bCs/>
        </w:rPr>
      </w:pPr>
    </w:p>
    <w:p w14:paraId="288AA70F" w14:textId="6A34D5C9" w:rsidR="005E514F" w:rsidRPr="005E514F" w:rsidRDefault="005E514F" w:rsidP="005E514F">
      <w:pPr>
        <w:pStyle w:val="ListParagraph"/>
        <w:numPr>
          <w:ilvl w:val="0"/>
          <w:numId w:val="18"/>
        </w:numPr>
        <w:tabs>
          <w:tab w:val="left" w:pos="1440"/>
          <w:tab w:val="left" w:pos="2160"/>
        </w:tabs>
        <w:ind w:hanging="720"/>
        <w:jc w:val="both"/>
        <w:rPr>
          <w:bCs/>
        </w:rPr>
      </w:pPr>
      <w:r>
        <w:rPr>
          <w:b/>
          <w:u w:val="single"/>
        </w:rPr>
        <w:t>Chair of the Board Christopher F. Robinson will Close the CWC Board Meeting.</w:t>
      </w:r>
    </w:p>
    <w:p w14:paraId="7FF5AE8B" w14:textId="77777777" w:rsidR="005E514F" w:rsidRDefault="005E514F" w:rsidP="00FC77F3">
      <w:pPr>
        <w:tabs>
          <w:tab w:val="left" w:pos="1440"/>
          <w:tab w:val="left" w:pos="2160"/>
        </w:tabs>
        <w:jc w:val="both"/>
        <w:rPr>
          <w:bCs/>
        </w:rPr>
      </w:pPr>
    </w:p>
    <w:p w14:paraId="1F28B69E" w14:textId="3494CA2C" w:rsidR="00CE04A4" w:rsidRPr="001D0961" w:rsidRDefault="00CE04A4" w:rsidP="00CE04A4">
      <w:pPr>
        <w:keepNext/>
        <w:keepLines/>
        <w:tabs>
          <w:tab w:val="left" w:pos="720"/>
          <w:tab w:val="left" w:pos="2160"/>
        </w:tabs>
        <w:jc w:val="both"/>
      </w:pPr>
      <w:r w:rsidRPr="00BC423D">
        <w:rPr>
          <w:b/>
          <w:bCs/>
        </w:rPr>
        <w:t xml:space="preserve">MOTION:  </w:t>
      </w:r>
      <w:r>
        <w:t>Mayor Silvestrini</w:t>
      </w:r>
      <w:r w:rsidRPr="00BC423D">
        <w:t xml:space="preserve"> moved</w:t>
      </w:r>
      <w:r>
        <w:t xml:space="preserve"> to ADJOURN the CWC Board Meeting.</w:t>
      </w:r>
      <w:r w:rsidR="00500DC0">
        <w:t xml:space="preserve">  </w:t>
      </w:r>
      <w:r>
        <w:t>Mayor Knopp</w:t>
      </w:r>
      <w:r w:rsidRPr="00BC423D">
        <w:t xml:space="preserve"> seconded the motion.  The motion passed with the unanimous consent of the </w:t>
      </w:r>
      <w:r>
        <w:t>Board</w:t>
      </w:r>
      <w:r w:rsidRPr="00BC423D">
        <w:t>.</w:t>
      </w:r>
    </w:p>
    <w:p w14:paraId="2B87A40A" w14:textId="77777777" w:rsidR="00CE04A4" w:rsidRPr="00FC77F3" w:rsidRDefault="00CE04A4" w:rsidP="00FC77F3">
      <w:pPr>
        <w:tabs>
          <w:tab w:val="left" w:pos="1440"/>
          <w:tab w:val="left" w:pos="2160"/>
        </w:tabs>
        <w:jc w:val="both"/>
        <w:rPr>
          <w:bCs/>
        </w:rPr>
      </w:pPr>
    </w:p>
    <w:p w14:paraId="272E9ADD" w14:textId="22557138"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1A333C">
        <w:rPr>
          <w:bCs/>
        </w:rPr>
        <w:t xml:space="preserve">3:12 </w:t>
      </w:r>
      <w:r w:rsidRPr="008F52B7">
        <w:rPr>
          <w:bCs/>
        </w:rPr>
        <w:t>p.m.</w:t>
      </w:r>
      <w:r w:rsidR="00601F22" w:rsidRPr="008F52B7">
        <w:rPr>
          <w:b/>
          <w:bCs/>
          <w:i/>
        </w:rPr>
        <w:br w:type="page"/>
      </w:r>
    </w:p>
    <w:p w14:paraId="41F7E375" w14:textId="0EE3B9A0"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w:t>
      </w:r>
      <w:r w:rsidR="001426B9">
        <w:rPr>
          <w:b/>
          <w:i/>
          <w:iCs/>
        </w:rPr>
        <w:t>Friday</w:t>
      </w:r>
      <w:r w:rsidRPr="008F52B7">
        <w:rPr>
          <w:b/>
          <w:i/>
          <w:iCs/>
        </w:rPr>
        <w:t>,</w:t>
      </w:r>
      <w:r w:rsidR="00E563CA">
        <w:rPr>
          <w:b/>
          <w:i/>
          <w:iCs/>
        </w:rPr>
        <w:t xml:space="preserve"> </w:t>
      </w:r>
      <w:r w:rsidR="00B231B7">
        <w:rPr>
          <w:b/>
          <w:i/>
          <w:iCs/>
        </w:rPr>
        <w:t xml:space="preserve">June </w:t>
      </w:r>
      <w:r w:rsidR="001426B9">
        <w:rPr>
          <w:b/>
          <w:i/>
          <w:iCs/>
        </w:rPr>
        <w:t>9</w:t>
      </w:r>
      <w:r w:rsidR="00E563CA">
        <w:rPr>
          <w:b/>
          <w:i/>
          <w:iCs/>
        </w:rPr>
        <w:t>, 202</w:t>
      </w:r>
      <w:r w:rsidR="00740AEA">
        <w:rPr>
          <w:b/>
          <w:i/>
          <w:iCs/>
        </w:rPr>
        <w:t>3</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A7F93" w14:textId="77777777" w:rsidR="00977FFB" w:rsidRDefault="00977FFB">
      <w:r>
        <w:separator/>
      </w:r>
    </w:p>
  </w:endnote>
  <w:endnote w:type="continuationSeparator" w:id="0">
    <w:p w14:paraId="64A37E7E" w14:textId="77777777" w:rsidR="00977FFB" w:rsidRDefault="00977FFB">
      <w:r>
        <w:continuationSeparator/>
      </w:r>
    </w:p>
  </w:endnote>
  <w:endnote w:type="continuationNotice" w:id="1">
    <w:p w14:paraId="68609838" w14:textId="77777777" w:rsidR="00977FFB" w:rsidRDefault="00977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0B21E37C"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DAF54AC"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A725AE">
      <w:rPr>
        <w:i/>
        <w:sz w:val="18"/>
        <w:szCs w:val="18"/>
        <w:lang w:val="en-CA"/>
      </w:rPr>
      <w:t>0</w:t>
    </w:r>
    <w:r w:rsidR="004119EC">
      <w:rPr>
        <w:i/>
        <w:sz w:val="18"/>
        <w:szCs w:val="18"/>
        <w:lang w:val="en-CA"/>
      </w:rPr>
      <w:t>6</w:t>
    </w:r>
    <w:r>
      <w:rPr>
        <w:i/>
        <w:sz w:val="18"/>
        <w:szCs w:val="18"/>
        <w:lang w:val="en-CA"/>
      </w:rPr>
      <w:t>/</w:t>
    </w:r>
    <w:r w:rsidR="005F7AD8">
      <w:rPr>
        <w:i/>
        <w:sz w:val="18"/>
        <w:szCs w:val="18"/>
        <w:lang w:val="en-CA"/>
      </w:rPr>
      <w:t>0</w:t>
    </w:r>
    <w:r w:rsidR="001D2F60">
      <w:rPr>
        <w:i/>
        <w:sz w:val="18"/>
        <w:szCs w:val="18"/>
        <w:lang w:val="en-CA"/>
      </w:rPr>
      <w:t>9</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2FE4" w14:textId="77777777" w:rsidR="00977FFB" w:rsidRDefault="00977FFB">
      <w:r>
        <w:separator/>
      </w:r>
    </w:p>
  </w:footnote>
  <w:footnote w:type="continuationSeparator" w:id="0">
    <w:p w14:paraId="1E9E9BF1" w14:textId="77777777" w:rsidR="00977FFB" w:rsidRDefault="00977FFB">
      <w:r>
        <w:continuationSeparator/>
      </w:r>
    </w:p>
  </w:footnote>
  <w:footnote w:type="continuationNotice" w:id="1">
    <w:p w14:paraId="06F98DDA" w14:textId="77777777" w:rsidR="00977FFB" w:rsidRDefault="00977F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76110"/>
    <w:multiLevelType w:val="hybridMultilevel"/>
    <w:tmpl w:val="FEB05F7E"/>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81662"/>
    <w:multiLevelType w:val="hybridMultilevel"/>
    <w:tmpl w:val="801E7838"/>
    <w:lvl w:ilvl="0" w:tplc="9A0C2C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0FB4B3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6976D4"/>
    <w:multiLevelType w:val="hybridMultilevel"/>
    <w:tmpl w:val="EB1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428ED"/>
    <w:multiLevelType w:val="hybridMultilevel"/>
    <w:tmpl w:val="226CE24C"/>
    <w:lvl w:ilvl="0" w:tplc="106C69E0">
      <w:start w:val="3"/>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034634"/>
    <w:multiLevelType w:val="hybridMultilevel"/>
    <w:tmpl w:val="562C2EDC"/>
    <w:lvl w:ilvl="0" w:tplc="DAAE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A61CA3"/>
    <w:multiLevelType w:val="hybridMultilevel"/>
    <w:tmpl w:val="297E2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576CC"/>
    <w:multiLevelType w:val="hybridMultilevel"/>
    <w:tmpl w:val="A43C41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AB1837"/>
    <w:multiLevelType w:val="hybridMultilevel"/>
    <w:tmpl w:val="05422C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F758AA"/>
    <w:multiLevelType w:val="hybridMultilevel"/>
    <w:tmpl w:val="97C279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705D6C"/>
    <w:multiLevelType w:val="hybridMultilevel"/>
    <w:tmpl w:val="3070B224"/>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FE01DB"/>
    <w:multiLevelType w:val="hybridMultilevel"/>
    <w:tmpl w:val="CB1442C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95171"/>
    <w:multiLevelType w:val="hybridMultilevel"/>
    <w:tmpl w:val="8586FE62"/>
    <w:lvl w:ilvl="0" w:tplc="D394607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5F4B46"/>
    <w:multiLevelType w:val="hybridMultilevel"/>
    <w:tmpl w:val="17BC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5A7084"/>
    <w:multiLevelType w:val="hybridMultilevel"/>
    <w:tmpl w:val="73644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367789"/>
    <w:multiLevelType w:val="hybridMultilevel"/>
    <w:tmpl w:val="58F8B246"/>
    <w:lvl w:ilvl="0" w:tplc="9318AD4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2B0BFA"/>
    <w:multiLevelType w:val="hybridMultilevel"/>
    <w:tmpl w:val="569883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CAE297D"/>
    <w:multiLevelType w:val="hybridMultilevel"/>
    <w:tmpl w:val="562C2E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DE701D"/>
    <w:multiLevelType w:val="hybridMultilevel"/>
    <w:tmpl w:val="44F61542"/>
    <w:lvl w:ilvl="0" w:tplc="C3E4B8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1"/>
  </w:num>
  <w:num w:numId="4" w16cid:durableId="426922349">
    <w:abstractNumId w:val="25"/>
  </w:num>
  <w:num w:numId="5" w16cid:durableId="1011378259">
    <w:abstractNumId w:val="5"/>
  </w:num>
  <w:num w:numId="6" w16cid:durableId="112133814">
    <w:abstractNumId w:val="15"/>
  </w:num>
  <w:num w:numId="7" w16cid:durableId="633408446">
    <w:abstractNumId w:val="22"/>
  </w:num>
  <w:num w:numId="8" w16cid:durableId="1525510097">
    <w:abstractNumId w:val="4"/>
  </w:num>
  <w:num w:numId="9" w16cid:durableId="354503992">
    <w:abstractNumId w:val="8"/>
  </w:num>
  <w:num w:numId="10" w16cid:durableId="1812358974">
    <w:abstractNumId w:val="23"/>
  </w:num>
  <w:num w:numId="11" w16cid:durableId="578054295">
    <w:abstractNumId w:val="29"/>
  </w:num>
  <w:num w:numId="12" w16cid:durableId="1000238066">
    <w:abstractNumId w:val="11"/>
  </w:num>
  <w:num w:numId="13" w16cid:durableId="707802924">
    <w:abstractNumId w:val="14"/>
  </w:num>
  <w:num w:numId="14" w16cid:durableId="781798997">
    <w:abstractNumId w:val="24"/>
  </w:num>
  <w:num w:numId="15" w16cid:durableId="245310581">
    <w:abstractNumId w:val="3"/>
  </w:num>
  <w:num w:numId="16" w16cid:durableId="1521357656">
    <w:abstractNumId w:val="20"/>
  </w:num>
  <w:num w:numId="17" w16cid:durableId="182285824">
    <w:abstractNumId w:val="9"/>
  </w:num>
  <w:num w:numId="18" w16cid:durableId="2089841701">
    <w:abstractNumId w:val="28"/>
  </w:num>
  <w:num w:numId="19" w16cid:durableId="657267796">
    <w:abstractNumId w:val="19"/>
  </w:num>
  <w:num w:numId="20" w16cid:durableId="1024868613">
    <w:abstractNumId w:val="17"/>
  </w:num>
  <w:num w:numId="21" w16cid:durableId="748623861">
    <w:abstractNumId w:val="21"/>
  </w:num>
  <w:num w:numId="22" w16cid:durableId="272522009">
    <w:abstractNumId w:val="6"/>
  </w:num>
  <w:num w:numId="23" w16cid:durableId="120342689">
    <w:abstractNumId w:val="7"/>
  </w:num>
  <w:num w:numId="24" w16cid:durableId="460854007">
    <w:abstractNumId w:val="16"/>
  </w:num>
  <w:num w:numId="25" w16cid:durableId="1285230403">
    <w:abstractNumId w:val="13"/>
  </w:num>
  <w:num w:numId="26" w16cid:durableId="1415660174">
    <w:abstractNumId w:val="10"/>
  </w:num>
  <w:num w:numId="27" w16cid:durableId="1496919668">
    <w:abstractNumId w:val="18"/>
  </w:num>
  <w:num w:numId="28" w16cid:durableId="1890998078">
    <w:abstractNumId w:val="30"/>
  </w:num>
  <w:num w:numId="29" w16cid:durableId="1545873624">
    <w:abstractNumId w:val="12"/>
  </w:num>
  <w:num w:numId="30" w16cid:durableId="1316565401">
    <w:abstractNumId w:val="27"/>
  </w:num>
  <w:num w:numId="31" w16cid:durableId="2097901691">
    <w:abstractNumId w:val="26"/>
  </w:num>
  <w:num w:numId="32" w16cid:durableId="66598398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awFAGTF5Bc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13"/>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27E5F"/>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BF6"/>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8E9"/>
    <w:rsid w:val="00043DA3"/>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93F"/>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445"/>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1C4"/>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8A"/>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7F1"/>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5D8"/>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0BC"/>
    <w:rsid w:val="000E415A"/>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1E06"/>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54A"/>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1C1"/>
    <w:rsid w:val="0014234C"/>
    <w:rsid w:val="001424DB"/>
    <w:rsid w:val="001426B9"/>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0E41"/>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77AF7"/>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D0D"/>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3C"/>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2F3"/>
    <w:rsid w:val="001C275C"/>
    <w:rsid w:val="001C2883"/>
    <w:rsid w:val="001C289C"/>
    <w:rsid w:val="001C302F"/>
    <w:rsid w:val="001C317A"/>
    <w:rsid w:val="001C36BA"/>
    <w:rsid w:val="001C3BB1"/>
    <w:rsid w:val="001C3F4E"/>
    <w:rsid w:val="001C4044"/>
    <w:rsid w:val="001C42B0"/>
    <w:rsid w:val="001C450F"/>
    <w:rsid w:val="001C50DA"/>
    <w:rsid w:val="001C5654"/>
    <w:rsid w:val="001C5677"/>
    <w:rsid w:val="001C5B0D"/>
    <w:rsid w:val="001C5D4A"/>
    <w:rsid w:val="001C6541"/>
    <w:rsid w:val="001C6700"/>
    <w:rsid w:val="001C67CE"/>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F60"/>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B8E"/>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42"/>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6F74"/>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1D9"/>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15D3"/>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0AA"/>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0F0"/>
    <w:rsid w:val="00240200"/>
    <w:rsid w:val="00240495"/>
    <w:rsid w:val="002404D4"/>
    <w:rsid w:val="002404DF"/>
    <w:rsid w:val="002405B1"/>
    <w:rsid w:val="002411AA"/>
    <w:rsid w:val="00241233"/>
    <w:rsid w:val="00241326"/>
    <w:rsid w:val="00241470"/>
    <w:rsid w:val="002414DC"/>
    <w:rsid w:val="002417E3"/>
    <w:rsid w:val="002419ED"/>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8D"/>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522"/>
    <w:rsid w:val="00260DBA"/>
    <w:rsid w:val="00260F2D"/>
    <w:rsid w:val="00260FB5"/>
    <w:rsid w:val="00261518"/>
    <w:rsid w:val="00261589"/>
    <w:rsid w:val="002616A2"/>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69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B7E"/>
    <w:rsid w:val="00280C6F"/>
    <w:rsid w:val="00280CAD"/>
    <w:rsid w:val="00280E5E"/>
    <w:rsid w:val="00280E9E"/>
    <w:rsid w:val="00281127"/>
    <w:rsid w:val="0028118A"/>
    <w:rsid w:val="00281225"/>
    <w:rsid w:val="00281464"/>
    <w:rsid w:val="0028149A"/>
    <w:rsid w:val="00281552"/>
    <w:rsid w:val="0028171E"/>
    <w:rsid w:val="00281EF7"/>
    <w:rsid w:val="002820A9"/>
    <w:rsid w:val="0028228B"/>
    <w:rsid w:val="00282964"/>
    <w:rsid w:val="00282BC3"/>
    <w:rsid w:val="00282F28"/>
    <w:rsid w:val="002833C5"/>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8F9"/>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BB1"/>
    <w:rsid w:val="002A509C"/>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05"/>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3D76"/>
    <w:rsid w:val="002D41C7"/>
    <w:rsid w:val="002D452C"/>
    <w:rsid w:val="002D46A0"/>
    <w:rsid w:val="002D4A83"/>
    <w:rsid w:val="002D4D3A"/>
    <w:rsid w:val="002D4F70"/>
    <w:rsid w:val="002D512F"/>
    <w:rsid w:val="002D5310"/>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5F3"/>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E6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0B5"/>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2E"/>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3D"/>
    <w:rsid w:val="003923CB"/>
    <w:rsid w:val="00392474"/>
    <w:rsid w:val="00392953"/>
    <w:rsid w:val="00392CBD"/>
    <w:rsid w:val="003931E2"/>
    <w:rsid w:val="003932EA"/>
    <w:rsid w:val="0039333B"/>
    <w:rsid w:val="0039361A"/>
    <w:rsid w:val="00393A47"/>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518"/>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DE9"/>
    <w:rsid w:val="003D1DEC"/>
    <w:rsid w:val="003D1E9A"/>
    <w:rsid w:val="003D2506"/>
    <w:rsid w:val="003D2A9F"/>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37E"/>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DEA"/>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9EC"/>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0B84"/>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63F"/>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4D73"/>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8F"/>
    <w:rsid w:val="004573EA"/>
    <w:rsid w:val="0045769C"/>
    <w:rsid w:val="00457821"/>
    <w:rsid w:val="00457AD4"/>
    <w:rsid w:val="00457C3B"/>
    <w:rsid w:val="00457E07"/>
    <w:rsid w:val="0046045E"/>
    <w:rsid w:val="0046057A"/>
    <w:rsid w:val="00460ACE"/>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6AE"/>
    <w:rsid w:val="004718ED"/>
    <w:rsid w:val="00471915"/>
    <w:rsid w:val="004719F1"/>
    <w:rsid w:val="00471B17"/>
    <w:rsid w:val="0047226C"/>
    <w:rsid w:val="0047232C"/>
    <w:rsid w:val="004726A5"/>
    <w:rsid w:val="004729B1"/>
    <w:rsid w:val="00472B30"/>
    <w:rsid w:val="00472E3B"/>
    <w:rsid w:val="00472E75"/>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04D"/>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A8"/>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22"/>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DC0"/>
    <w:rsid w:val="00500F17"/>
    <w:rsid w:val="005010D2"/>
    <w:rsid w:val="005013D7"/>
    <w:rsid w:val="005015F3"/>
    <w:rsid w:val="00501BC1"/>
    <w:rsid w:val="00501F0C"/>
    <w:rsid w:val="0050204F"/>
    <w:rsid w:val="005020A0"/>
    <w:rsid w:val="0050215C"/>
    <w:rsid w:val="0050260B"/>
    <w:rsid w:val="0050293B"/>
    <w:rsid w:val="00502EAE"/>
    <w:rsid w:val="00503247"/>
    <w:rsid w:val="005033E3"/>
    <w:rsid w:val="005037FD"/>
    <w:rsid w:val="005038D7"/>
    <w:rsid w:val="00503BBC"/>
    <w:rsid w:val="005041E1"/>
    <w:rsid w:val="0050468F"/>
    <w:rsid w:val="00504BC4"/>
    <w:rsid w:val="00504F3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20"/>
    <w:rsid w:val="00514EAB"/>
    <w:rsid w:val="0051537D"/>
    <w:rsid w:val="00515457"/>
    <w:rsid w:val="005154B6"/>
    <w:rsid w:val="005155C7"/>
    <w:rsid w:val="005155E2"/>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9CC"/>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A83"/>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0F9A"/>
    <w:rsid w:val="00541047"/>
    <w:rsid w:val="00541062"/>
    <w:rsid w:val="00541143"/>
    <w:rsid w:val="00541213"/>
    <w:rsid w:val="005413D1"/>
    <w:rsid w:val="005413F3"/>
    <w:rsid w:val="0054146D"/>
    <w:rsid w:val="00541C0B"/>
    <w:rsid w:val="00541CD1"/>
    <w:rsid w:val="00541FB5"/>
    <w:rsid w:val="005421A0"/>
    <w:rsid w:val="0054231F"/>
    <w:rsid w:val="005423D2"/>
    <w:rsid w:val="00542BC4"/>
    <w:rsid w:val="00542CA2"/>
    <w:rsid w:val="0054318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3DD3"/>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43F"/>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7A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690"/>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1E8"/>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248"/>
    <w:rsid w:val="005F558F"/>
    <w:rsid w:val="005F5660"/>
    <w:rsid w:val="005F57B7"/>
    <w:rsid w:val="005F5ACD"/>
    <w:rsid w:val="005F5C0A"/>
    <w:rsid w:val="005F60C4"/>
    <w:rsid w:val="005F620B"/>
    <w:rsid w:val="005F6346"/>
    <w:rsid w:val="005F637E"/>
    <w:rsid w:val="005F6C0C"/>
    <w:rsid w:val="005F6CC3"/>
    <w:rsid w:val="005F739F"/>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DC"/>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4D8"/>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144"/>
    <w:rsid w:val="00622742"/>
    <w:rsid w:val="00622791"/>
    <w:rsid w:val="006227A4"/>
    <w:rsid w:val="00622AB7"/>
    <w:rsid w:val="00622BFE"/>
    <w:rsid w:val="00622F64"/>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B42"/>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406"/>
    <w:rsid w:val="0064064F"/>
    <w:rsid w:val="0064086C"/>
    <w:rsid w:val="00640B26"/>
    <w:rsid w:val="00641060"/>
    <w:rsid w:val="006414F0"/>
    <w:rsid w:val="006416E6"/>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3E3D"/>
    <w:rsid w:val="00654AA4"/>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448"/>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220"/>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753"/>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AB7"/>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9E"/>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20BC"/>
    <w:rsid w:val="0076231D"/>
    <w:rsid w:val="0076254C"/>
    <w:rsid w:val="007626FD"/>
    <w:rsid w:val="00762820"/>
    <w:rsid w:val="007629F9"/>
    <w:rsid w:val="00762B8D"/>
    <w:rsid w:val="00762BE4"/>
    <w:rsid w:val="00762F64"/>
    <w:rsid w:val="0076353B"/>
    <w:rsid w:val="00763780"/>
    <w:rsid w:val="00763E98"/>
    <w:rsid w:val="00763FD3"/>
    <w:rsid w:val="00763FD7"/>
    <w:rsid w:val="007641CD"/>
    <w:rsid w:val="0076442D"/>
    <w:rsid w:val="0076457E"/>
    <w:rsid w:val="00764585"/>
    <w:rsid w:val="00764633"/>
    <w:rsid w:val="00764CBF"/>
    <w:rsid w:val="00764E08"/>
    <w:rsid w:val="0076507D"/>
    <w:rsid w:val="0076534F"/>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65"/>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9C5"/>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4C1"/>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75A"/>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48"/>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CA1"/>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BCA"/>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5B2"/>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60E"/>
    <w:rsid w:val="00831821"/>
    <w:rsid w:val="008318AA"/>
    <w:rsid w:val="00832085"/>
    <w:rsid w:val="008321A7"/>
    <w:rsid w:val="008324A0"/>
    <w:rsid w:val="0083298F"/>
    <w:rsid w:val="00832AAD"/>
    <w:rsid w:val="00832BE5"/>
    <w:rsid w:val="00832EC0"/>
    <w:rsid w:val="00832FBF"/>
    <w:rsid w:val="00833120"/>
    <w:rsid w:val="00833615"/>
    <w:rsid w:val="00833E43"/>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7FD"/>
    <w:rsid w:val="00864C4C"/>
    <w:rsid w:val="0086506D"/>
    <w:rsid w:val="00865493"/>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5FE4"/>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0FD5"/>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569"/>
    <w:rsid w:val="0088265C"/>
    <w:rsid w:val="00882784"/>
    <w:rsid w:val="008827EF"/>
    <w:rsid w:val="0088295C"/>
    <w:rsid w:val="008829E3"/>
    <w:rsid w:val="00882EF1"/>
    <w:rsid w:val="0088332D"/>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8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B43"/>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900"/>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055"/>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654"/>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13"/>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38A"/>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3E"/>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6E92"/>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568"/>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787"/>
    <w:rsid w:val="00965956"/>
    <w:rsid w:val="00965E11"/>
    <w:rsid w:val="00965E85"/>
    <w:rsid w:val="00965EA1"/>
    <w:rsid w:val="00966417"/>
    <w:rsid w:val="009664D7"/>
    <w:rsid w:val="0096651F"/>
    <w:rsid w:val="009665AA"/>
    <w:rsid w:val="009667F8"/>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77FFB"/>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1D8E"/>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A7FDE"/>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0B3"/>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041"/>
    <w:rsid w:val="009F62F0"/>
    <w:rsid w:val="009F6A2A"/>
    <w:rsid w:val="009F7373"/>
    <w:rsid w:val="009F738E"/>
    <w:rsid w:val="009F7F88"/>
    <w:rsid w:val="009F7FDE"/>
    <w:rsid w:val="00A002DE"/>
    <w:rsid w:val="00A006C0"/>
    <w:rsid w:val="00A009D3"/>
    <w:rsid w:val="00A00A89"/>
    <w:rsid w:val="00A01297"/>
    <w:rsid w:val="00A012C9"/>
    <w:rsid w:val="00A0158C"/>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195"/>
    <w:rsid w:val="00A0723A"/>
    <w:rsid w:val="00A07C29"/>
    <w:rsid w:val="00A07EB0"/>
    <w:rsid w:val="00A10587"/>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932"/>
    <w:rsid w:val="00A14D52"/>
    <w:rsid w:val="00A14F0F"/>
    <w:rsid w:val="00A1509A"/>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4C5"/>
    <w:rsid w:val="00A248DD"/>
    <w:rsid w:val="00A24C79"/>
    <w:rsid w:val="00A24DD4"/>
    <w:rsid w:val="00A24E18"/>
    <w:rsid w:val="00A24E75"/>
    <w:rsid w:val="00A24FD9"/>
    <w:rsid w:val="00A2508B"/>
    <w:rsid w:val="00A250E8"/>
    <w:rsid w:val="00A25214"/>
    <w:rsid w:val="00A25223"/>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89D"/>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403B"/>
    <w:rsid w:val="00A7424D"/>
    <w:rsid w:val="00A7425B"/>
    <w:rsid w:val="00A7442B"/>
    <w:rsid w:val="00A749CD"/>
    <w:rsid w:val="00A74A31"/>
    <w:rsid w:val="00A7501B"/>
    <w:rsid w:val="00A7510C"/>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5A6"/>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89C"/>
    <w:rsid w:val="00AB5C11"/>
    <w:rsid w:val="00AB5C5A"/>
    <w:rsid w:val="00AB5FBC"/>
    <w:rsid w:val="00AB6056"/>
    <w:rsid w:val="00AB6612"/>
    <w:rsid w:val="00AB688E"/>
    <w:rsid w:val="00AB7106"/>
    <w:rsid w:val="00AB726B"/>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23C"/>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589"/>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9ED"/>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6D7"/>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73"/>
    <w:rsid w:val="00B242C9"/>
    <w:rsid w:val="00B2455F"/>
    <w:rsid w:val="00B245B7"/>
    <w:rsid w:val="00B246FF"/>
    <w:rsid w:val="00B249CE"/>
    <w:rsid w:val="00B24C55"/>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24"/>
    <w:rsid w:val="00B5567F"/>
    <w:rsid w:val="00B5579A"/>
    <w:rsid w:val="00B55C32"/>
    <w:rsid w:val="00B55FF6"/>
    <w:rsid w:val="00B56158"/>
    <w:rsid w:val="00B56184"/>
    <w:rsid w:val="00B56280"/>
    <w:rsid w:val="00B5672B"/>
    <w:rsid w:val="00B5698D"/>
    <w:rsid w:val="00B56BAE"/>
    <w:rsid w:val="00B56CD0"/>
    <w:rsid w:val="00B56F17"/>
    <w:rsid w:val="00B57289"/>
    <w:rsid w:val="00B575AC"/>
    <w:rsid w:val="00B576A9"/>
    <w:rsid w:val="00B57C21"/>
    <w:rsid w:val="00B57C3C"/>
    <w:rsid w:val="00B60070"/>
    <w:rsid w:val="00B607DB"/>
    <w:rsid w:val="00B60853"/>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B05"/>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6EE2"/>
    <w:rsid w:val="00B77051"/>
    <w:rsid w:val="00B77227"/>
    <w:rsid w:val="00B7722A"/>
    <w:rsid w:val="00B774A5"/>
    <w:rsid w:val="00B77740"/>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B52"/>
    <w:rsid w:val="00B85BEE"/>
    <w:rsid w:val="00B85D43"/>
    <w:rsid w:val="00B8608C"/>
    <w:rsid w:val="00B870FB"/>
    <w:rsid w:val="00B87307"/>
    <w:rsid w:val="00B876D2"/>
    <w:rsid w:val="00B8782E"/>
    <w:rsid w:val="00B878B8"/>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6FE"/>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1A2"/>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89"/>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017"/>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9F1"/>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E7D"/>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4B6"/>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4F92"/>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3F"/>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0E67"/>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5DF"/>
    <w:rsid w:val="00CA5706"/>
    <w:rsid w:val="00CA57BF"/>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2F4C"/>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4FA"/>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4A4"/>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2BC"/>
    <w:rsid w:val="00CF06E1"/>
    <w:rsid w:val="00CF088D"/>
    <w:rsid w:val="00CF0E83"/>
    <w:rsid w:val="00CF0F3A"/>
    <w:rsid w:val="00CF11FF"/>
    <w:rsid w:val="00CF149D"/>
    <w:rsid w:val="00CF14BA"/>
    <w:rsid w:val="00CF1898"/>
    <w:rsid w:val="00CF19FF"/>
    <w:rsid w:val="00CF1A74"/>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37B"/>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0E5E"/>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CE2"/>
    <w:rsid w:val="00D11EF8"/>
    <w:rsid w:val="00D12176"/>
    <w:rsid w:val="00D12214"/>
    <w:rsid w:val="00D12ED5"/>
    <w:rsid w:val="00D12FA7"/>
    <w:rsid w:val="00D131C0"/>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4AC"/>
    <w:rsid w:val="00D16538"/>
    <w:rsid w:val="00D16973"/>
    <w:rsid w:val="00D16BB4"/>
    <w:rsid w:val="00D16C28"/>
    <w:rsid w:val="00D16E05"/>
    <w:rsid w:val="00D17600"/>
    <w:rsid w:val="00D177B8"/>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ADF"/>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59C"/>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8B8"/>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37"/>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5"/>
    <w:rsid w:val="00D5676C"/>
    <w:rsid w:val="00D56874"/>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1ECC"/>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C78"/>
    <w:rsid w:val="00DA1E7E"/>
    <w:rsid w:val="00DA20BE"/>
    <w:rsid w:val="00DA218A"/>
    <w:rsid w:val="00DA2270"/>
    <w:rsid w:val="00DA22B9"/>
    <w:rsid w:val="00DA2576"/>
    <w:rsid w:val="00DA29DE"/>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130"/>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B9"/>
    <w:rsid w:val="00DD48CD"/>
    <w:rsid w:val="00DD490D"/>
    <w:rsid w:val="00DD4AD8"/>
    <w:rsid w:val="00DD4B3A"/>
    <w:rsid w:val="00DD4C9F"/>
    <w:rsid w:val="00DD4FC0"/>
    <w:rsid w:val="00DD51D5"/>
    <w:rsid w:val="00DD54D6"/>
    <w:rsid w:val="00DD5D69"/>
    <w:rsid w:val="00DD5D91"/>
    <w:rsid w:val="00DD5E26"/>
    <w:rsid w:val="00DD6506"/>
    <w:rsid w:val="00DD667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6F25"/>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0F8"/>
    <w:rsid w:val="00E1657F"/>
    <w:rsid w:val="00E16869"/>
    <w:rsid w:val="00E1696E"/>
    <w:rsid w:val="00E16A0C"/>
    <w:rsid w:val="00E16BA0"/>
    <w:rsid w:val="00E16D29"/>
    <w:rsid w:val="00E172E4"/>
    <w:rsid w:val="00E17482"/>
    <w:rsid w:val="00E17863"/>
    <w:rsid w:val="00E17ACE"/>
    <w:rsid w:val="00E200D9"/>
    <w:rsid w:val="00E20BB2"/>
    <w:rsid w:val="00E20CF7"/>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374"/>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50A"/>
    <w:rsid w:val="00E7169F"/>
    <w:rsid w:val="00E71B71"/>
    <w:rsid w:val="00E72100"/>
    <w:rsid w:val="00E721A6"/>
    <w:rsid w:val="00E728DA"/>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BE"/>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8FE"/>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B01"/>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3E1"/>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08"/>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1FA2"/>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A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47FA6"/>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A50"/>
    <w:rsid w:val="00F54BA6"/>
    <w:rsid w:val="00F54CB9"/>
    <w:rsid w:val="00F54E19"/>
    <w:rsid w:val="00F5505D"/>
    <w:rsid w:val="00F55103"/>
    <w:rsid w:val="00F55180"/>
    <w:rsid w:val="00F5524B"/>
    <w:rsid w:val="00F552C2"/>
    <w:rsid w:val="00F553B8"/>
    <w:rsid w:val="00F55497"/>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6DB"/>
    <w:rsid w:val="00F87741"/>
    <w:rsid w:val="00F90525"/>
    <w:rsid w:val="00F90547"/>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D6D"/>
    <w:rsid w:val="00FF3EAC"/>
    <w:rsid w:val="00FF40AF"/>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894547">
      <w:bodyDiv w:val="1"/>
      <w:marLeft w:val="0"/>
      <w:marRight w:val="0"/>
      <w:marTop w:val="0"/>
      <w:marBottom w:val="0"/>
      <w:divBdr>
        <w:top w:val="none" w:sz="0" w:space="0" w:color="auto"/>
        <w:left w:val="none" w:sz="0" w:space="0" w:color="auto"/>
        <w:bottom w:val="none" w:sz="0" w:space="0" w:color="auto"/>
        <w:right w:val="none" w:sz="0" w:space="0" w:color="auto"/>
      </w:divBdr>
      <w:divsChild>
        <w:div w:id="1388258334">
          <w:marLeft w:val="0"/>
          <w:marRight w:val="0"/>
          <w:marTop w:val="0"/>
          <w:marBottom w:val="0"/>
          <w:divBdr>
            <w:top w:val="none" w:sz="0" w:space="0" w:color="auto"/>
            <w:left w:val="none" w:sz="0" w:space="0" w:color="auto"/>
            <w:bottom w:val="none" w:sz="0" w:space="0" w:color="auto"/>
            <w:right w:val="none" w:sz="0" w:space="0" w:color="auto"/>
          </w:divBdr>
        </w:div>
        <w:div w:id="339818341">
          <w:marLeft w:val="0"/>
          <w:marRight w:val="0"/>
          <w:marTop w:val="0"/>
          <w:marBottom w:val="0"/>
          <w:divBdr>
            <w:top w:val="none" w:sz="0" w:space="0" w:color="auto"/>
            <w:left w:val="none" w:sz="0" w:space="0" w:color="auto"/>
            <w:bottom w:val="none" w:sz="0" w:space="0" w:color="auto"/>
            <w:right w:val="none" w:sz="0" w:space="0" w:color="auto"/>
          </w:divBdr>
        </w:div>
        <w:div w:id="1198011420">
          <w:marLeft w:val="0"/>
          <w:marRight w:val="0"/>
          <w:marTop w:val="0"/>
          <w:marBottom w:val="0"/>
          <w:divBdr>
            <w:top w:val="none" w:sz="0" w:space="0" w:color="auto"/>
            <w:left w:val="none" w:sz="0" w:space="0" w:color="auto"/>
            <w:bottom w:val="none" w:sz="0" w:space="0" w:color="auto"/>
            <w:right w:val="none" w:sz="0" w:space="0" w:color="auto"/>
          </w:divBdr>
        </w:div>
        <w:div w:id="709647823">
          <w:marLeft w:val="0"/>
          <w:marRight w:val="0"/>
          <w:marTop w:val="0"/>
          <w:marBottom w:val="0"/>
          <w:divBdr>
            <w:top w:val="none" w:sz="0" w:space="0" w:color="auto"/>
            <w:left w:val="none" w:sz="0" w:space="0" w:color="auto"/>
            <w:bottom w:val="none" w:sz="0" w:space="0" w:color="auto"/>
            <w:right w:val="none" w:sz="0" w:space="0" w:color="auto"/>
          </w:divBdr>
        </w:div>
        <w:div w:id="2001349239">
          <w:marLeft w:val="0"/>
          <w:marRight w:val="0"/>
          <w:marTop w:val="0"/>
          <w:marBottom w:val="0"/>
          <w:divBdr>
            <w:top w:val="none" w:sz="0" w:space="0" w:color="auto"/>
            <w:left w:val="none" w:sz="0" w:space="0" w:color="auto"/>
            <w:bottom w:val="none" w:sz="0" w:space="0" w:color="auto"/>
            <w:right w:val="none" w:sz="0" w:space="0" w:color="auto"/>
          </w:divBdr>
        </w:div>
        <w:div w:id="999504480">
          <w:marLeft w:val="0"/>
          <w:marRight w:val="0"/>
          <w:marTop w:val="0"/>
          <w:marBottom w:val="0"/>
          <w:divBdr>
            <w:top w:val="none" w:sz="0" w:space="0" w:color="auto"/>
            <w:left w:val="none" w:sz="0" w:space="0" w:color="auto"/>
            <w:bottom w:val="none" w:sz="0" w:space="0" w:color="auto"/>
            <w:right w:val="none" w:sz="0" w:space="0" w:color="auto"/>
          </w:divBdr>
        </w:div>
        <w:div w:id="189295289">
          <w:marLeft w:val="0"/>
          <w:marRight w:val="0"/>
          <w:marTop w:val="0"/>
          <w:marBottom w:val="0"/>
          <w:divBdr>
            <w:top w:val="none" w:sz="0" w:space="0" w:color="auto"/>
            <w:left w:val="none" w:sz="0" w:space="0" w:color="auto"/>
            <w:bottom w:val="none" w:sz="0" w:space="0" w:color="auto"/>
            <w:right w:val="none" w:sz="0" w:space="0" w:color="auto"/>
          </w:divBdr>
        </w:div>
        <w:div w:id="1786999565">
          <w:marLeft w:val="0"/>
          <w:marRight w:val="0"/>
          <w:marTop w:val="0"/>
          <w:marBottom w:val="0"/>
          <w:divBdr>
            <w:top w:val="none" w:sz="0" w:space="0" w:color="auto"/>
            <w:left w:val="none" w:sz="0" w:space="0" w:color="auto"/>
            <w:bottom w:val="none" w:sz="0" w:space="0" w:color="auto"/>
            <w:right w:val="none" w:sz="0" w:space="0" w:color="auto"/>
          </w:divBdr>
        </w:div>
        <w:div w:id="1885017873">
          <w:marLeft w:val="0"/>
          <w:marRight w:val="0"/>
          <w:marTop w:val="0"/>
          <w:marBottom w:val="0"/>
          <w:divBdr>
            <w:top w:val="none" w:sz="0" w:space="0" w:color="auto"/>
            <w:left w:val="none" w:sz="0" w:space="0" w:color="auto"/>
            <w:bottom w:val="none" w:sz="0" w:space="0" w:color="auto"/>
            <w:right w:val="none" w:sz="0" w:space="0" w:color="auto"/>
          </w:divBdr>
        </w:div>
        <w:div w:id="48652449">
          <w:marLeft w:val="0"/>
          <w:marRight w:val="0"/>
          <w:marTop w:val="0"/>
          <w:marBottom w:val="0"/>
          <w:divBdr>
            <w:top w:val="none" w:sz="0" w:space="0" w:color="auto"/>
            <w:left w:val="none" w:sz="0" w:space="0" w:color="auto"/>
            <w:bottom w:val="none" w:sz="0" w:space="0" w:color="auto"/>
            <w:right w:val="none" w:sz="0" w:space="0" w:color="auto"/>
          </w:divBdr>
        </w:div>
        <w:div w:id="681320062">
          <w:marLeft w:val="0"/>
          <w:marRight w:val="0"/>
          <w:marTop w:val="0"/>
          <w:marBottom w:val="0"/>
          <w:divBdr>
            <w:top w:val="none" w:sz="0" w:space="0" w:color="auto"/>
            <w:left w:val="none" w:sz="0" w:space="0" w:color="auto"/>
            <w:bottom w:val="none" w:sz="0" w:space="0" w:color="auto"/>
            <w:right w:val="none" w:sz="0" w:space="0" w:color="auto"/>
          </w:divBdr>
        </w:div>
        <w:div w:id="1379940904">
          <w:marLeft w:val="0"/>
          <w:marRight w:val="0"/>
          <w:marTop w:val="0"/>
          <w:marBottom w:val="0"/>
          <w:divBdr>
            <w:top w:val="none" w:sz="0" w:space="0" w:color="auto"/>
            <w:left w:val="none" w:sz="0" w:space="0" w:color="auto"/>
            <w:bottom w:val="none" w:sz="0" w:space="0" w:color="auto"/>
            <w:right w:val="none" w:sz="0" w:space="0" w:color="auto"/>
          </w:divBdr>
        </w:div>
        <w:div w:id="958341170">
          <w:marLeft w:val="0"/>
          <w:marRight w:val="0"/>
          <w:marTop w:val="0"/>
          <w:marBottom w:val="0"/>
          <w:divBdr>
            <w:top w:val="none" w:sz="0" w:space="0" w:color="auto"/>
            <w:left w:val="none" w:sz="0" w:space="0" w:color="auto"/>
            <w:bottom w:val="none" w:sz="0" w:space="0" w:color="auto"/>
            <w:right w:val="none" w:sz="0" w:space="0" w:color="auto"/>
          </w:divBdr>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5712602">
      <w:bodyDiv w:val="1"/>
      <w:marLeft w:val="0"/>
      <w:marRight w:val="0"/>
      <w:marTop w:val="0"/>
      <w:marBottom w:val="0"/>
      <w:divBdr>
        <w:top w:val="none" w:sz="0" w:space="0" w:color="auto"/>
        <w:left w:val="none" w:sz="0" w:space="0" w:color="auto"/>
        <w:bottom w:val="none" w:sz="0" w:space="0" w:color="auto"/>
        <w:right w:val="none" w:sz="0" w:space="0" w:color="auto"/>
      </w:divBdr>
      <w:divsChild>
        <w:div w:id="1649556168">
          <w:marLeft w:val="0"/>
          <w:marRight w:val="0"/>
          <w:marTop w:val="0"/>
          <w:marBottom w:val="0"/>
          <w:divBdr>
            <w:top w:val="none" w:sz="0" w:space="0" w:color="auto"/>
            <w:left w:val="none" w:sz="0" w:space="0" w:color="auto"/>
            <w:bottom w:val="none" w:sz="0" w:space="0" w:color="auto"/>
            <w:right w:val="none" w:sz="0" w:space="0" w:color="auto"/>
          </w:divBdr>
        </w:div>
        <w:div w:id="785075540">
          <w:marLeft w:val="0"/>
          <w:marRight w:val="0"/>
          <w:marTop w:val="0"/>
          <w:marBottom w:val="0"/>
          <w:divBdr>
            <w:top w:val="none" w:sz="0" w:space="0" w:color="auto"/>
            <w:left w:val="none" w:sz="0" w:space="0" w:color="auto"/>
            <w:bottom w:val="none" w:sz="0" w:space="0" w:color="auto"/>
            <w:right w:val="none" w:sz="0" w:space="0" w:color="auto"/>
          </w:divBdr>
        </w:div>
        <w:div w:id="684553383">
          <w:marLeft w:val="0"/>
          <w:marRight w:val="0"/>
          <w:marTop w:val="0"/>
          <w:marBottom w:val="0"/>
          <w:divBdr>
            <w:top w:val="none" w:sz="0" w:space="0" w:color="auto"/>
            <w:left w:val="none" w:sz="0" w:space="0" w:color="auto"/>
            <w:bottom w:val="none" w:sz="0" w:space="0" w:color="auto"/>
            <w:right w:val="none" w:sz="0" w:space="0" w:color="auto"/>
          </w:divBdr>
        </w:div>
        <w:div w:id="1254705513">
          <w:marLeft w:val="0"/>
          <w:marRight w:val="0"/>
          <w:marTop w:val="0"/>
          <w:marBottom w:val="0"/>
          <w:divBdr>
            <w:top w:val="none" w:sz="0" w:space="0" w:color="auto"/>
            <w:left w:val="none" w:sz="0" w:space="0" w:color="auto"/>
            <w:bottom w:val="none" w:sz="0" w:space="0" w:color="auto"/>
            <w:right w:val="none" w:sz="0" w:space="0" w:color="auto"/>
          </w:divBdr>
        </w:div>
        <w:div w:id="1680158549">
          <w:marLeft w:val="0"/>
          <w:marRight w:val="0"/>
          <w:marTop w:val="0"/>
          <w:marBottom w:val="0"/>
          <w:divBdr>
            <w:top w:val="none" w:sz="0" w:space="0" w:color="auto"/>
            <w:left w:val="none" w:sz="0" w:space="0" w:color="auto"/>
            <w:bottom w:val="none" w:sz="0" w:space="0" w:color="auto"/>
            <w:right w:val="none" w:sz="0" w:space="0" w:color="auto"/>
          </w:divBdr>
        </w:div>
        <w:div w:id="1929148180">
          <w:marLeft w:val="0"/>
          <w:marRight w:val="0"/>
          <w:marTop w:val="0"/>
          <w:marBottom w:val="0"/>
          <w:divBdr>
            <w:top w:val="none" w:sz="0" w:space="0" w:color="auto"/>
            <w:left w:val="none" w:sz="0" w:space="0" w:color="auto"/>
            <w:bottom w:val="none" w:sz="0" w:space="0" w:color="auto"/>
            <w:right w:val="none" w:sz="0" w:space="0" w:color="auto"/>
          </w:divBdr>
        </w:div>
        <w:div w:id="1845971215">
          <w:marLeft w:val="0"/>
          <w:marRight w:val="0"/>
          <w:marTop w:val="0"/>
          <w:marBottom w:val="0"/>
          <w:divBdr>
            <w:top w:val="none" w:sz="0" w:space="0" w:color="auto"/>
            <w:left w:val="none" w:sz="0" w:space="0" w:color="auto"/>
            <w:bottom w:val="none" w:sz="0" w:space="0" w:color="auto"/>
            <w:right w:val="none" w:sz="0" w:space="0" w:color="auto"/>
          </w:divBdr>
        </w:div>
        <w:div w:id="1448545747">
          <w:marLeft w:val="0"/>
          <w:marRight w:val="0"/>
          <w:marTop w:val="0"/>
          <w:marBottom w:val="0"/>
          <w:divBdr>
            <w:top w:val="none" w:sz="0" w:space="0" w:color="auto"/>
            <w:left w:val="none" w:sz="0" w:space="0" w:color="auto"/>
            <w:bottom w:val="none" w:sz="0" w:space="0" w:color="auto"/>
            <w:right w:val="none" w:sz="0" w:space="0" w:color="auto"/>
          </w:divBdr>
        </w:div>
        <w:div w:id="1846938597">
          <w:marLeft w:val="0"/>
          <w:marRight w:val="0"/>
          <w:marTop w:val="0"/>
          <w:marBottom w:val="0"/>
          <w:divBdr>
            <w:top w:val="none" w:sz="0" w:space="0" w:color="auto"/>
            <w:left w:val="none" w:sz="0" w:space="0" w:color="auto"/>
            <w:bottom w:val="none" w:sz="0" w:space="0" w:color="auto"/>
            <w:right w:val="none" w:sz="0" w:space="0" w:color="auto"/>
          </w:divBdr>
        </w:div>
        <w:div w:id="1240284433">
          <w:marLeft w:val="0"/>
          <w:marRight w:val="0"/>
          <w:marTop w:val="0"/>
          <w:marBottom w:val="0"/>
          <w:divBdr>
            <w:top w:val="none" w:sz="0" w:space="0" w:color="auto"/>
            <w:left w:val="none" w:sz="0" w:space="0" w:color="auto"/>
            <w:bottom w:val="none" w:sz="0" w:space="0" w:color="auto"/>
            <w:right w:val="none" w:sz="0" w:space="0" w:color="auto"/>
          </w:divBdr>
        </w:div>
        <w:div w:id="1027948594">
          <w:marLeft w:val="0"/>
          <w:marRight w:val="0"/>
          <w:marTop w:val="0"/>
          <w:marBottom w:val="0"/>
          <w:divBdr>
            <w:top w:val="none" w:sz="0" w:space="0" w:color="auto"/>
            <w:left w:val="none" w:sz="0" w:space="0" w:color="auto"/>
            <w:bottom w:val="none" w:sz="0" w:space="0" w:color="auto"/>
            <w:right w:val="none" w:sz="0" w:space="0" w:color="auto"/>
          </w:divBdr>
        </w:div>
        <w:div w:id="1464538841">
          <w:marLeft w:val="0"/>
          <w:marRight w:val="0"/>
          <w:marTop w:val="0"/>
          <w:marBottom w:val="0"/>
          <w:divBdr>
            <w:top w:val="none" w:sz="0" w:space="0" w:color="auto"/>
            <w:left w:val="none" w:sz="0" w:space="0" w:color="auto"/>
            <w:bottom w:val="none" w:sz="0" w:space="0" w:color="auto"/>
            <w:right w:val="none" w:sz="0" w:space="0" w:color="auto"/>
          </w:divBdr>
        </w:div>
      </w:divsChild>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0</cp:revision>
  <cp:lastPrinted>2016-03-01T15:48:00Z</cp:lastPrinted>
  <dcterms:created xsi:type="dcterms:W3CDTF">2023-06-16T17:00:00Z</dcterms:created>
  <dcterms:modified xsi:type="dcterms:W3CDTF">2023-06-16T17:13:00Z</dcterms:modified>
</cp:coreProperties>
</file>